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21F843" w14:textId="3B13CD36" w:rsidR="00A57B3C" w:rsidRPr="00C51D2B" w:rsidRDefault="0084374A" w:rsidP="0084374A">
      <w:pPr>
        <w:ind w:left="142" w:hanging="142"/>
        <w:jc w:val="center"/>
        <w:rPr>
          <w:rFonts w:ascii="Arial" w:eastAsia="Calibri" w:hAnsi="Arial" w:cs="Arial"/>
          <w:b/>
          <w:bCs/>
          <w:color w:val="4F81BD" w:themeColor="accent1"/>
          <w:sz w:val="40"/>
          <w:szCs w:val="40"/>
          <w:lang w:val="en-AU"/>
        </w:rPr>
      </w:pPr>
      <w:r w:rsidRPr="000F5553">
        <w:rPr>
          <w:rFonts w:ascii="Arial" w:eastAsia="Calibri" w:hAnsi="Arial" w:cs="Arial"/>
          <w:b/>
          <w:bCs/>
          <w:color w:val="4F81BD" w:themeColor="accent1"/>
          <w:sz w:val="36"/>
          <w:szCs w:val="36"/>
          <w:lang w:val="en-AU"/>
        </w:rPr>
        <w:t xml:space="preserve">MANAGING </w:t>
      </w:r>
      <w:r w:rsidRPr="0084374A">
        <w:rPr>
          <w:rFonts w:ascii="Arial" w:eastAsia="Calibri" w:hAnsi="Arial" w:cs="Arial"/>
          <w:b/>
          <w:bCs/>
          <w:color w:val="4F81BD" w:themeColor="accent1"/>
          <w:sz w:val="36"/>
          <w:szCs w:val="36"/>
          <w:lang w:val="en-AU"/>
        </w:rPr>
        <w:t>UNACCEPTABLE/UNSATISFACTORY</w:t>
      </w:r>
      <w:r>
        <w:rPr>
          <w:rFonts w:ascii="Arial" w:eastAsia="Calibri" w:hAnsi="Arial" w:cs="Arial"/>
          <w:b/>
          <w:bCs/>
          <w:color w:val="4F81BD" w:themeColor="accent1"/>
          <w:sz w:val="36"/>
          <w:szCs w:val="36"/>
          <w:lang w:val="en-AU"/>
        </w:rPr>
        <w:t xml:space="preserve"> </w:t>
      </w:r>
      <w:r w:rsidRPr="000F5553">
        <w:rPr>
          <w:rFonts w:ascii="Arial" w:eastAsia="Calibri" w:hAnsi="Arial" w:cs="Arial"/>
          <w:b/>
          <w:bCs/>
          <w:color w:val="4F81BD" w:themeColor="accent1"/>
          <w:sz w:val="36"/>
          <w:szCs w:val="36"/>
          <w:lang w:val="en-AU"/>
        </w:rPr>
        <w:t>PERFORMANCE FLOWCHART</w:t>
      </w:r>
    </w:p>
    <w:p w14:paraId="0C3DEB19" w14:textId="65B324A2" w:rsidR="00E6782A" w:rsidRDefault="00CE3D2B" w:rsidP="00672D6A">
      <w:pPr>
        <w:jc w:val="center"/>
        <w:rPr>
          <w:rFonts w:asciiTheme="minorHAnsi" w:hAnsiTheme="minorHAnsi"/>
          <w:b/>
          <w:sz w:val="36"/>
          <w:szCs w:val="36"/>
        </w:rPr>
      </w:pPr>
      <w:r>
        <w:rPr>
          <w:rFonts w:asciiTheme="minorHAnsi" w:hAnsiTheme="minorHAnsi"/>
          <w:b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36BABE29" wp14:editId="19EAB5AD">
                <wp:simplePos x="0" y="0"/>
                <wp:positionH relativeFrom="column">
                  <wp:posOffset>2505710</wp:posOffset>
                </wp:positionH>
                <wp:positionV relativeFrom="paragraph">
                  <wp:posOffset>2579370</wp:posOffset>
                </wp:positionV>
                <wp:extent cx="762000" cy="0"/>
                <wp:effectExtent l="38100" t="76200" r="0" b="95250"/>
                <wp:wrapNone/>
                <wp:docPr id="196" name="Straight Arrow Connector 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6200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378AF065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96" o:spid="_x0000_s1026" type="#_x0000_t32" style="position:absolute;margin-left:197.3pt;margin-top:203.1pt;width:60pt;height:0;flip:x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" strokecolor="black [3040]">
                <v:stroke endarrow="block"/>
              </v:shape>
            </w:pict>
          </mc:Fallback>
        </mc:AlternateContent>
      </w:r>
      <w:r>
        <w:rPr>
          <w:rFonts w:asciiTheme="minorHAnsi" w:hAnsiTheme="minorHAnsi"/>
          <w:b/>
          <w:noProof/>
          <w:sz w:val="36"/>
          <w:szCs w:val="36"/>
          <w:lang w:val="en-AU" w:eastAsia="en-AU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16E20CB7" wp14:editId="39DCC643">
                <wp:simplePos x="0" y="0"/>
                <wp:positionH relativeFrom="column">
                  <wp:posOffset>4690110</wp:posOffset>
                </wp:positionH>
                <wp:positionV relativeFrom="paragraph">
                  <wp:posOffset>5594350</wp:posOffset>
                </wp:positionV>
                <wp:extent cx="635" cy="582930"/>
                <wp:effectExtent l="55880" t="7620" r="57785" b="19050"/>
                <wp:wrapNone/>
                <wp:docPr id="19" name="AutoShape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5" cy="58293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512E1D7" id="AutoShape 60" o:spid="_x0000_s1026" type="#_x0000_t32" style="position:absolute;margin-left:369.3pt;margin-top:440.5pt;width:.05pt;height:45.9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">
                <v:stroke endarrow="block"/>
              </v:shape>
            </w:pict>
          </mc:Fallback>
        </mc:AlternateContent>
      </w:r>
      <w:r>
        <w:rPr>
          <w:rFonts w:asciiTheme="minorHAnsi" w:hAnsiTheme="minorHAnsi"/>
          <w:b/>
          <w:noProof/>
          <w:sz w:val="36"/>
          <w:szCs w:val="36"/>
          <w:lang w:val="en-AU" w:eastAsia="en-A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6EBB48B" wp14:editId="55A88474">
                <wp:simplePos x="0" y="0"/>
                <wp:positionH relativeFrom="column">
                  <wp:posOffset>4654550</wp:posOffset>
                </wp:positionH>
                <wp:positionV relativeFrom="paragraph">
                  <wp:posOffset>1138555</wp:posOffset>
                </wp:positionV>
                <wp:extent cx="635" cy="401320"/>
                <wp:effectExtent l="76200" t="0" r="75565" b="55880"/>
                <wp:wrapNone/>
                <wp:docPr id="11" name="AutoShap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5" cy="40132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9717BDD" id="AutoShape 31" o:spid="_x0000_s1026" type="#_x0000_t32" style="position:absolute;margin-left:366.5pt;margin-top:89.65pt;width:.05pt;height:31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">
                <v:stroke endarrow="block"/>
              </v:shape>
            </w:pict>
          </mc:Fallback>
        </mc:AlternateContent>
      </w:r>
      <w:r>
        <w:rPr>
          <w:rFonts w:asciiTheme="minorHAnsi" w:hAnsiTheme="minorHAnsi"/>
          <w:b/>
          <w:noProof/>
          <w:sz w:val="36"/>
          <w:szCs w:val="36"/>
          <w:lang w:val="en-AU" w:eastAsia="en-AU"/>
        </w:rPr>
        <mc:AlternateContent>
          <mc:Choice Requires="wps">
            <w:drawing>
              <wp:anchor distT="0" distB="0" distL="114300" distR="114300" simplePos="0" relativeHeight="251657214" behindDoc="1" locked="0" layoutInCell="1" allowOverlap="1" wp14:anchorId="2260E6F6" wp14:editId="3CEE4C4E">
                <wp:simplePos x="0" y="0"/>
                <wp:positionH relativeFrom="column">
                  <wp:posOffset>4693285</wp:posOffset>
                </wp:positionH>
                <wp:positionV relativeFrom="paragraph">
                  <wp:posOffset>4879340</wp:posOffset>
                </wp:positionV>
                <wp:extent cx="0" cy="478790"/>
                <wp:effectExtent l="76200" t="0" r="57150" b="54610"/>
                <wp:wrapNone/>
                <wp:docPr id="31" name="AutoShape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47879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4FA76E5" id="AutoShape 35" o:spid="_x0000_s1026" type="#_x0000_t32" style="position:absolute;margin-left:369.55pt;margin-top:384.2pt;width:0;height:37.7pt;z-index:-25165926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">
                <v:stroke endarrow="block"/>
              </v:shape>
            </w:pict>
          </mc:Fallback>
        </mc:AlternateContent>
      </w:r>
      <w:r>
        <w:rPr>
          <w:rFonts w:asciiTheme="minorHAnsi" w:hAnsiTheme="minorHAnsi"/>
          <w:b/>
          <w:noProof/>
          <w:sz w:val="36"/>
          <w:szCs w:val="36"/>
          <w:lang w:val="en-AU" w:eastAsia="en-AU"/>
        </w:rPr>
        <mc:AlternateContent>
          <mc:Choice Requires="wps">
            <w:drawing>
              <wp:anchor distT="0" distB="0" distL="114300" distR="114300" simplePos="0" relativeHeight="251658239" behindDoc="1" locked="0" layoutInCell="1" allowOverlap="1" wp14:anchorId="4815E476" wp14:editId="1CF210F9">
                <wp:simplePos x="0" y="0"/>
                <wp:positionH relativeFrom="column">
                  <wp:posOffset>4661535</wp:posOffset>
                </wp:positionH>
                <wp:positionV relativeFrom="paragraph">
                  <wp:posOffset>4092575</wp:posOffset>
                </wp:positionV>
                <wp:extent cx="0" cy="359410"/>
                <wp:effectExtent l="76200" t="0" r="76200" b="59690"/>
                <wp:wrapNone/>
                <wp:docPr id="28" name="AutoShape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35941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B0B69B0" id="AutoShape 35" o:spid="_x0000_s1026" type="#_x0000_t32" style="position:absolute;margin-left:367.05pt;margin-top:322.25pt;width:0;height:28.3pt;z-index:-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">
                <v:stroke endarrow="block"/>
              </v:shape>
            </w:pict>
          </mc:Fallback>
        </mc:AlternateContent>
      </w:r>
      <w:r w:rsidR="000F5553" w:rsidRPr="000F5553">
        <w:rPr>
          <w:rFonts w:asciiTheme="minorHAnsi" w:hAnsiTheme="minorHAnsi"/>
          <w:b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2527BA63" wp14:editId="1E97CB5E">
                <wp:simplePos x="0" y="0"/>
                <wp:positionH relativeFrom="column">
                  <wp:posOffset>3356610</wp:posOffset>
                </wp:positionH>
                <wp:positionV relativeFrom="paragraph">
                  <wp:posOffset>4185920</wp:posOffset>
                </wp:positionV>
                <wp:extent cx="695325" cy="287655"/>
                <wp:effectExtent l="0" t="0" r="28575" b="17145"/>
                <wp:wrapNone/>
                <wp:docPr id="12" name="Text Box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5325" cy="28765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3175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4627F90" w14:textId="77777777" w:rsidR="000F5553" w:rsidRPr="00464900" w:rsidRDefault="000F5553" w:rsidP="000F5553">
                            <w:pPr>
                              <w:jc w:val="center"/>
                              <w:rPr>
                                <w:rFonts w:asciiTheme="minorHAnsi" w:hAnsiTheme="minorHAnsi" w:cs="Arial"/>
                                <w:color w:val="000000" w:themeColor="text1"/>
                                <w:lang w:val="en-A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464900">
                              <w:rPr>
                                <w:rFonts w:asciiTheme="minorHAnsi" w:hAnsiTheme="minorHAnsi" w:cs="Arial"/>
                                <w:color w:val="000000" w:themeColor="text1"/>
                                <w:lang w:val="en-A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TEP 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527BA63" id="_x0000_t202" coordsize="21600,21600" o:spt="202" path="m,l,21600r21600,l21600,xe">
                <v:stroke joinstyle="miter"/>
                <v:path gradientshapeok="t" o:connecttype="rect"/>
              </v:shapetype>
              <v:shape id="Text Box 40" o:spid="_x0000_s1026" type="#_x0000_t202" style="position:absolute;left:0;text-align:left;margin-left:264.3pt;margin-top:329.6pt;width:54.75pt;height:22.65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" fillcolor="#fabf8f [1945]" strokecolor="gray [1629]" strokeweight=".25pt">
                <v:textbox>
                  <w:txbxContent>
                    <w:p w14:paraId="54627F90" w14:textId="77777777" w:rsidR="000F5553" w:rsidRPr="00464900" w:rsidRDefault="000F5553" w:rsidP="000F5553">
                      <w:pPr>
                        <w:jc w:val="center"/>
                        <w:rPr>
                          <w:rFonts w:asciiTheme="minorHAnsi" w:hAnsiTheme="minorHAnsi" w:cs="Arial"/>
                          <w:color w:val="000000" w:themeColor="text1"/>
                          <w:lang w:val="en-A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464900">
                        <w:rPr>
                          <w:rFonts w:asciiTheme="minorHAnsi" w:hAnsiTheme="minorHAnsi" w:cs="Arial"/>
                          <w:color w:val="000000" w:themeColor="text1"/>
                          <w:lang w:val="en-A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STEP 3</w:t>
                      </w:r>
                    </w:p>
                  </w:txbxContent>
                </v:textbox>
              </v:shape>
            </w:pict>
          </mc:Fallback>
        </mc:AlternateContent>
      </w:r>
      <w:r w:rsidR="000F5553" w:rsidRPr="00DC4C9E">
        <w:rPr>
          <w:rFonts w:asciiTheme="minorHAnsi" w:hAnsiTheme="minorHAnsi"/>
          <w:b/>
          <w:noProof/>
          <w:sz w:val="36"/>
          <w:szCs w:val="36"/>
          <w:highlight w:val="darkBlue"/>
          <w:lang w:val="en-AU" w:eastAsia="en-AU"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03B308ED" wp14:editId="00BFC000">
                <wp:simplePos x="0" y="0"/>
                <wp:positionH relativeFrom="column">
                  <wp:posOffset>2489835</wp:posOffset>
                </wp:positionH>
                <wp:positionV relativeFrom="paragraph">
                  <wp:posOffset>3190875</wp:posOffset>
                </wp:positionV>
                <wp:extent cx="719455" cy="278130"/>
                <wp:effectExtent l="0" t="0" r="99695" b="64770"/>
                <wp:wrapNone/>
                <wp:docPr id="16" name="AutoShape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19455" cy="27813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5402827" id="AutoShape 56" o:spid="_x0000_s1026" type="#_x0000_t32" style="position:absolute;margin-left:196.05pt;margin-top:251.25pt;width:56.65pt;height:21.9pt;z-index:251752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">
                <v:stroke endarrow="block"/>
              </v:shape>
            </w:pict>
          </mc:Fallback>
        </mc:AlternateContent>
      </w:r>
      <w:r w:rsidR="000F5553" w:rsidRPr="00DC4C9E">
        <w:rPr>
          <w:rFonts w:asciiTheme="minorHAnsi" w:hAnsiTheme="minorHAnsi"/>
          <w:b/>
          <w:noProof/>
          <w:sz w:val="36"/>
          <w:szCs w:val="36"/>
          <w:highlight w:val="darkBlue"/>
          <w:lang w:val="en-AU" w:eastAsia="en-AU"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6E039493" wp14:editId="5FEDFDEE">
                <wp:simplePos x="0" y="0"/>
                <wp:positionH relativeFrom="column">
                  <wp:posOffset>2475230</wp:posOffset>
                </wp:positionH>
                <wp:positionV relativeFrom="paragraph">
                  <wp:posOffset>6257925</wp:posOffset>
                </wp:positionV>
                <wp:extent cx="719455" cy="278130"/>
                <wp:effectExtent l="0" t="0" r="99695" b="64770"/>
                <wp:wrapNone/>
                <wp:docPr id="24" name="AutoShape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19455" cy="27813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AE411E8" id="AutoShape 56" o:spid="_x0000_s1026" type="#_x0000_t32" style="position:absolute;margin-left:194.9pt;margin-top:492.75pt;width:56.65pt;height:21.9pt;z-index:251750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">
                <v:stroke endarrow="block"/>
              </v:shape>
            </w:pict>
          </mc:Fallback>
        </mc:AlternateContent>
      </w:r>
      <w:r w:rsidR="000F5553">
        <w:rPr>
          <w:rFonts w:asciiTheme="minorHAnsi" w:hAnsiTheme="minorHAnsi"/>
          <w:b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69D69165" wp14:editId="48338128">
                <wp:simplePos x="0" y="0"/>
                <wp:positionH relativeFrom="column">
                  <wp:posOffset>2521585</wp:posOffset>
                </wp:positionH>
                <wp:positionV relativeFrom="paragraph">
                  <wp:posOffset>5495925</wp:posOffset>
                </wp:positionV>
                <wp:extent cx="762000" cy="0"/>
                <wp:effectExtent l="38100" t="76200" r="0" b="95250"/>
                <wp:wrapNone/>
                <wp:docPr id="197" name="Straight Arrow Connector 1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6200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F3A3D62" id="Straight Arrow Connector 197" o:spid="_x0000_s1026" type="#_x0000_t32" style="position:absolute;margin-left:198.55pt;margin-top:432.75pt;width:60pt;height:0;flip:x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" strokecolor="black [3040]">
                <v:stroke endarrow="block"/>
              </v:shape>
            </w:pict>
          </mc:Fallback>
        </mc:AlternateContent>
      </w:r>
      <w:r w:rsidR="000F5553">
        <w:rPr>
          <w:rFonts w:asciiTheme="minorHAnsi" w:hAnsiTheme="minorHAnsi"/>
          <w:b/>
          <w:noProof/>
          <w:sz w:val="36"/>
          <w:szCs w:val="36"/>
          <w:lang w:val="en-AU" w:eastAsia="en-AU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90E8372" wp14:editId="7AEEB25F">
                <wp:simplePos x="0" y="0"/>
                <wp:positionH relativeFrom="margin">
                  <wp:posOffset>228600</wp:posOffset>
                </wp:positionH>
                <wp:positionV relativeFrom="paragraph">
                  <wp:posOffset>5010150</wp:posOffset>
                </wp:positionV>
                <wp:extent cx="2160270" cy="1200150"/>
                <wp:effectExtent l="0" t="0" r="11430" b="19050"/>
                <wp:wrapNone/>
                <wp:docPr id="18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60270" cy="120015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40000"/>
                            <a:lumOff val="60000"/>
                          </a:schemeClr>
                        </a:solidFill>
                        <a:ln w="3175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D7A12D6" w14:textId="77777777" w:rsidR="00485D94" w:rsidRPr="008B6FAD" w:rsidRDefault="00485D94" w:rsidP="00D24F31">
                            <w:pPr>
                              <w:jc w:val="left"/>
                              <w:rPr>
                                <w:rFonts w:asciiTheme="minorHAnsi" w:hAnsiTheme="minorHAnsi" w:cs="Arial"/>
                                <w:color w:val="000000" w:themeColor="text1"/>
                                <w:sz w:val="22"/>
                                <w:szCs w:val="22"/>
                                <w:lang w:val="en-A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8B6FAD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lang w:val="en-A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If</w:t>
                            </w:r>
                            <w:r w:rsidRPr="008B6FAD">
                              <w:rPr>
                                <w:rFonts w:asciiTheme="minorHAnsi" w:hAnsiTheme="minorHAnsi" w:cs="Arial"/>
                                <w:color w:val="000000" w:themeColor="text1"/>
                                <w:sz w:val="22"/>
                                <w:szCs w:val="22"/>
                                <w:lang w:val="en-A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poor performance issue is RESOLVED provide employee with written record of achievement and return to normal cycle. If not, move to Step 4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0E8372" id="Text Box 47" o:spid="_x0000_s1027" type="#_x0000_t202" style="position:absolute;left:0;text-align:left;margin-left:18pt;margin-top:394.5pt;width:170.1pt;height:94.5pt;z-index:251675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" fillcolor="#8db3e2 [1311]" strokecolor="gray [1629]" strokeweight=".25pt">
                <v:textbox>
                  <w:txbxContent>
                    <w:p w14:paraId="4D7A12D6" w14:textId="77777777" w:rsidR="00485D94" w:rsidRPr="008B6FAD" w:rsidRDefault="00485D94" w:rsidP="00D24F31">
                      <w:pPr>
                        <w:jc w:val="left"/>
                        <w:rPr>
                          <w:rFonts w:asciiTheme="minorHAnsi" w:hAnsiTheme="minorHAnsi" w:cs="Arial"/>
                          <w:color w:val="000000" w:themeColor="text1"/>
                          <w:sz w:val="22"/>
                          <w:szCs w:val="22"/>
                          <w:lang w:val="en-A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8B6FAD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lang w:val="en-A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If</w:t>
                      </w:r>
                      <w:r w:rsidRPr="008B6FAD">
                        <w:rPr>
                          <w:rFonts w:asciiTheme="minorHAnsi" w:hAnsiTheme="minorHAnsi" w:cs="Arial"/>
                          <w:color w:val="000000" w:themeColor="text1"/>
                          <w:sz w:val="22"/>
                          <w:szCs w:val="22"/>
                          <w:lang w:val="en-A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poor performance issue is RESOLVED provide employee with written record of achievement and return to normal cycle. If not, move to Step 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F5553" w:rsidRPr="00DC4C9E">
        <w:rPr>
          <w:rFonts w:asciiTheme="minorHAnsi" w:hAnsiTheme="minorHAnsi"/>
          <w:b/>
          <w:noProof/>
          <w:sz w:val="36"/>
          <w:szCs w:val="36"/>
          <w:highlight w:val="darkBlue"/>
          <w:lang w:val="en-AU" w:eastAsia="en-AU"/>
        </w:rPr>
        <mc:AlternateContent>
          <mc:Choice Requires="wps">
            <w:drawing>
              <wp:anchor distT="0" distB="0" distL="114300" distR="114300" simplePos="0" relativeHeight="251730944" behindDoc="1" locked="0" layoutInCell="1" allowOverlap="1" wp14:anchorId="5D6C1F85" wp14:editId="0B84CA14">
                <wp:simplePos x="0" y="0"/>
                <wp:positionH relativeFrom="margin">
                  <wp:align>right</wp:align>
                </wp:positionH>
                <wp:positionV relativeFrom="paragraph">
                  <wp:posOffset>6162675</wp:posOffset>
                </wp:positionV>
                <wp:extent cx="2735580" cy="1733550"/>
                <wp:effectExtent l="0" t="0" r="26670" b="19050"/>
                <wp:wrapNone/>
                <wp:docPr id="2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5580" cy="173355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40000"/>
                            <a:lumOff val="60000"/>
                          </a:schemeClr>
                        </a:solidFill>
                        <a:ln w="3175">
                          <a:solidFill>
                            <a:schemeClr val="tx1"/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D551B7" w14:textId="77777777" w:rsidR="000F5553" w:rsidRPr="008B6FAD" w:rsidRDefault="000F5553" w:rsidP="005D3C55">
                            <w:pPr>
                              <w:shd w:val="clear" w:color="auto" w:fill="8DB3E2" w:themeFill="text2" w:themeFillTint="66"/>
                              <w:jc w:val="left"/>
                              <w:rPr>
                                <w:rFonts w:asciiTheme="minorHAnsi" w:hAnsiTheme="minorHAnsi" w:cstheme="minorHAnsi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8B6FAD">
                              <w:rPr>
                                <w:rFonts w:asciiTheme="minorHAnsi" w:hAnsiTheme="minorHAnsi" w:cstheme="minorHAnsi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Decide on appropriate action if performance remains at sub-standard level. This may involve a further meeting and a Final Written Warning or Termination. </w:t>
                            </w:r>
                          </w:p>
                          <w:p w14:paraId="57841961" w14:textId="38A9BBE5" w:rsidR="00D30E85" w:rsidRPr="008B6FAD" w:rsidRDefault="000F5553" w:rsidP="005D3C55">
                            <w:pPr>
                              <w:shd w:val="clear" w:color="auto" w:fill="8DB3E2" w:themeFill="text2" w:themeFillTint="66"/>
                              <w:jc w:val="left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8B6FAD">
                              <w:rPr>
                                <w:rFonts w:asciiTheme="minorHAnsi" w:hAnsiTheme="minorHAnsi" w:cstheme="minorHAnsi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NOTE:  Prior to termination, ensure you have made every attempt to address the issue(s), including giving the employee an opportunity to improve/rectify</w:t>
                            </w:r>
                            <w:r w:rsidRPr="008B6FAD">
                              <w:rPr>
                                <w:bCs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6C1F85" id="Text Box 30" o:spid="_x0000_s1028" type="#_x0000_t202" style="position:absolute;left:0;text-align:left;margin-left:164.2pt;margin-top:485.25pt;width:215.4pt;height:136.5pt;z-index:-25158553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" fillcolor="#8db3e2 [1311]" strokecolor="black [3213]" strokeweight=".25pt">
                <v:textbox>
                  <w:txbxContent>
                    <w:p w14:paraId="16D551B7" w14:textId="77777777" w:rsidR="000F5553" w:rsidRPr="008B6FAD" w:rsidRDefault="000F5553" w:rsidP="005D3C55">
                      <w:pPr>
                        <w:shd w:val="clear" w:color="auto" w:fill="8DB3E2" w:themeFill="text2" w:themeFillTint="66"/>
                        <w:jc w:val="left"/>
                        <w:rPr>
                          <w:rFonts w:asciiTheme="minorHAnsi" w:hAnsiTheme="minorHAnsi" w:cstheme="minorHAnsi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8B6FAD">
                        <w:rPr>
                          <w:rFonts w:asciiTheme="minorHAnsi" w:hAnsiTheme="minorHAnsi" w:cstheme="minorHAnsi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Decide on appropriate action if performance remains at sub-standard level. This may involve a further meeting and a Final Written Warning or Termination. </w:t>
                      </w:r>
                    </w:p>
                    <w:p w14:paraId="57841961" w14:textId="38A9BBE5" w:rsidR="00D30E85" w:rsidRPr="008B6FAD" w:rsidRDefault="000F5553" w:rsidP="005D3C55">
                      <w:pPr>
                        <w:shd w:val="clear" w:color="auto" w:fill="8DB3E2" w:themeFill="text2" w:themeFillTint="66"/>
                        <w:jc w:val="left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8B6FAD">
                        <w:rPr>
                          <w:rFonts w:asciiTheme="minorHAnsi" w:hAnsiTheme="minorHAnsi" w:cstheme="minorHAnsi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NOTE:  Prior to termination, ensure you have made every attempt to address the issue(s), including giving the employee an opportunity to improve/rectify</w:t>
                      </w:r>
                      <w:r w:rsidRPr="008B6FAD">
                        <w:rPr>
                          <w:bCs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F5553">
        <w:rPr>
          <w:rFonts w:asciiTheme="minorHAnsi" w:hAnsiTheme="minorHAnsi"/>
          <w:b/>
          <w:noProof/>
          <w:sz w:val="36"/>
          <w:szCs w:val="36"/>
          <w:lang w:val="en-AU" w:eastAsia="en-AU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10E31958" wp14:editId="3E5091B4">
                <wp:simplePos x="0" y="0"/>
                <wp:positionH relativeFrom="margin">
                  <wp:align>right</wp:align>
                </wp:positionH>
                <wp:positionV relativeFrom="paragraph">
                  <wp:posOffset>5358765</wp:posOffset>
                </wp:positionV>
                <wp:extent cx="2736000" cy="257175"/>
                <wp:effectExtent l="0" t="0" r="26670" b="28575"/>
                <wp:wrapNone/>
                <wp:docPr id="1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6000" cy="257175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40000"/>
                            <a:lumOff val="60000"/>
                          </a:schemeClr>
                        </a:solidFill>
                        <a:ln w="3175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DC8499A" w14:textId="77777777" w:rsidR="002F58D9" w:rsidRPr="008B6FAD" w:rsidRDefault="002F58D9" w:rsidP="002F58D9">
                            <w:pPr>
                              <w:jc w:val="center"/>
                              <w:rPr>
                                <w:rFonts w:asciiTheme="minorHAnsi" w:hAnsiTheme="minorHAnsi" w:cs="Arial"/>
                                <w:color w:val="000000" w:themeColor="text1"/>
                                <w:sz w:val="22"/>
                                <w:szCs w:val="22"/>
                                <w:lang w:val="en-A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8B6FAD">
                              <w:rPr>
                                <w:rFonts w:asciiTheme="minorHAnsi" w:hAnsiTheme="minorHAnsi" w:cs="Arial"/>
                                <w:color w:val="000000" w:themeColor="text1"/>
                                <w:sz w:val="22"/>
                                <w:szCs w:val="22"/>
                                <w:lang w:val="en-A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Resolved?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0E31958" id="Text Box 33" o:spid="_x0000_s1029" type="#_x0000_t202" style="position:absolute;left:0;text-align:left;margin-left:164.25pt;margin-top:421.95pt;width:215.45pt;height:20.25pt;z-index:25171353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" fillcolor="#d6e3bc [1302]" strokecolor="gray [1629]" strokeweight=".25pt">
                <v:textbox>
                  <w:txbxContent>
                    <w:p w14:paraId="2DC8499A" w14:textId="77777777" w:rsidR="002F58D9" w:rsidRPr="008B6FAD" w:rsidRDefault="002F58D9" w:rsidP="002F58D9">
                      <w:pPr>
                        <w:jc w:val="center"/>
                        <w:rPr>
                          <w:rFonts w:asciiTheme="minorHAnsi" w:hAnsiTheme="minorHAnsi" w:cs="Arial"/>
                          <w:color w:val="000000" w:themeColor="text1"/>
                          <w:sz w:val="22"/>
                          <w:szCs w:val="22"/>
                          <w:lang w:val="en-A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8B6FAD">
                        <w:rPr>
                          <w:rFonts w:asciiTheme="minorHAnsi" w:hAnsiTheme="minorHAnsi" w:cs="Arial"/>
                          <w:color w:val="000000" w:themeColor="text1"/>
                          <w:sz w:val="22"/>
                          <w:szCs w:val="22"/>
                          <w:lang w:val="en-A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Resolved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F5553" w:rsidRPr="00DC4C9E">
        <w:rPr>
          <w:rFonts w:asciiTheme="minorHAnsi" w:hAnsiTheme="minorHAnsi"/>
          <w:b/>
          <w:noProof/>
          <w:sz w:val="36"/>
          <w:szCs w:val="36"/>
          <w:highlight w:val="darkBlue"/>
          <w:lang w:val="en-AU" w:eastAsia="en-AU"/>
        </w:rPr>
        <mc:AlternateContent>
          <mc:Choice Requires="wps">
            <w:drawing>
              <wp:anchor distT="0" distB="0" distL="114300" distR="114300" simplePos="0" relativeHeight="251732992" behindDoc="1" locked="0" layoutInCell="1" allowOverlap="1" wp14:anchorId="153D824A" wp14:editId="27EF3617">
                <wp:simplePos x="0" y="0"/>
                <wp:positionH relativeFrom="margin">
                  <wp:align>right</wp:align>
                </wp:positionH>
                <wp:positionV relativeFrom="paragraph">
                  <wp:posOffset>4491355</wp:posOffset>
                </wp:positionV>
                <wp:extent cx="2736000" cy="498764"/>
                <wp:effectExtent l="0" t="0" r="26670" b="15875"/>
                <wp:wrapNone/>
                <wp:docPr id="4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6000" cy="498764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40000"/>
                            <a:lumOff val="60000"/>
                          </a:schemeClr>
                        </a:solidFill>
                        <a:ln w="3175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595C68D" w14:textId="445D0D30" w:rsidR="000918BA" w:rsidRPr="008B6FAD" w:rsidRDefault="000F5553" w:rsidP="00D24F31">
                            <w:pPr>
                              <w:jc w:val="left"/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8B6FAD">
                              <w:rPr>
                                <w:rFonts w:asciiTheme="minorHAnsi" w:hAnsiTheme="minorHAnsi" w:cs="Arial"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Meet to follow up &amp; review Performance Action Plan.</w:t>
                            </w:r>
                          </w:p>
                          <w:p w14:paraId="0DEF0670" w14:textId="77777777" w:rsidR="000918BA" w:rsidRPr="008B6FAD" w:rsidRDefault="000918BA" w:rsidP="000918BA">
                            <w:pPr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3D824A" id="_x0000_s1030" type="#_x0000_t202" style="position:absolute;left:0;text-align:left;margin-left:164.25pt;margin-top:353.65pt;width:215.45pt;height:39.25pt;z-index:-2515834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" fillcolor="#8db3e2 [1311]" strokecolor="gray [1629]" strokeweight=".25pt">
                <v:textbox>
                  <w:txbxContent>
                    <w:p w14:paraId="7595C68D" w14:textId="445D0D30" w:rsidR="000918BA" w:rsidRPr="008B6FAD" w:rsidRDefault="000F5553" w:rsidP="00D24F31">
                      <w:pPr>
                        <w:jc w:val="left"/>
                        <w:rPr>
                          <w:rFonts w:ascii="Arial" w:hAnsi="Arial" w:cs="Arial"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8B6FAD">
                        <w:rPr>
                          <w:rFonts w:asciiTheme="minorHAnsi" w:hAnsiTheme="minorHAnsi" w:cs="Arial"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Meet to follow up &amp; review Performance Action Plan.</w:t>
                      </w:r>
                    </w:p>
                    <w:p w14:paraId="0DEF0670" w14:textId="77777777" w:rsidR="000918BA" w:rsidRPr="008B6FAD" w:rsidRDefault="000918BA" w:rsidP="000918BA">
                      <w:pPr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0F5553">
        <w:rPr>
          <w:rFonts w:asciiTheme="minorHAnsi" w:hAnsiTheme="minorHAnsi"/>
          <w:b/>
          <w:noProof/>
          <w:sz w:val="36"/>
          <w:szCs w:val="36"/>
          <w:lang w:val="en-AU" w:eastAsia="en-AU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7D91398" wp14:editId="70FD8FE1">
                <wp:simplePos x="0" y="0"/>
                <wp:positionH relativeFrom="margin">
                  <wp:align>right</wp:align>
                </wp:positionH>
                <wp:positionV relativeFrom="paragraph">
                  <wp:posOffset>2414905</wp:posOffset>
                </wp:positionV>
                <wp:extent cx="2736000" cy="257175"/>
                <wp:effectExtent l="0" t="0" r="26670" b="28575"/>
                <wp:wrapNone/>
                <wp:docPr id="8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6000" cy="257175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40000"/>
                            <a:lumOff val="60000"/>
                          </a:schemeClr>
                        </a:solidFill>
                        <a:ln w="3175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9A27BA5" w14:textId="77777777" w:rsidR="00485D94" w:rsidRPr="008B6FAD" w:rsidRDefault="00485D94" w:rsidP="002E5857">
                            <w:pPr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lang w:val="en-A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8B6FAD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lang w:val="en-A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Resolved?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7D91398" id="_x0000_s1031" type="#_x0000_t202" style="position:absolute;left:0;text-align:left;margin-left:164.25pt;margin-top:190.15pt;width:215.45pt;height:20.25pt;z-index:251661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" fillcolor="#d6e3bc [1302]" strokecolor="gray [1629]" strokeweight=".25pt">
                <v:textbox>
                  <w:txbxContent>
                    <w:p w14:paraId="79A27BA5" w14:textId="77777777" w:rsidR="00485D94" w:rsidRPr="008B6FAD" w:rsidRDefault="00485D94" w:rsidP="002E5857">
                      <w:pPr>
                        <w:jc w:val="center"/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lang w:val="en-A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8B6FAD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lang w:val="en-A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Resolved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918BA">
        <w:rPr>
          <w:rFonts w:asciiTheme="minorHAnsi" w:hAnsiTheme="minorHAnsi"/>
          <w:b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10A0D781" wp14:editId="1A0DEE5F">
                <wp:simplePos x="0" y="0"/>
                <wp:positionH relativeFrom="column">
                  <wp:posOffset>2510032</wp:posOffset>
                </wp:positionH>
                <wp:positionV relativeFrom="paragraph">
                  <wp:posOffset>673273</wp:posOffset>
                </wp:positionV>
                <wp:extent cx="762000" cy="0"/>
                <wp:effectExtent l="38100" t="76200" r="0" b="95250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6200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8984C76" id="Straight Arrow Connector 14" o:spid="_x0000_s1026" type="#_x0000_t32" style="position:absolute;margin-left:197.65pt;margin-top:53pt;width:60pt;height:0;flip:x;z-index:251741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" strokecolor="black [3040]">
                <v:stroke endarrow="block"/>
              </v:shape>
            </w:pict>
          </mc:Fallback>
        </mc:AlternateContent>
      </w:r>
    </w:p>
    <w:p w14:paraId="78B83F5C" w14:textId="78F7F0C6" w:rsidR="00CE3D2B" w:rsidRPr="00CE3D2B" w:rsidRDefault="006F4D23" w:rsidP="00CE3D2B">
      <w:pPr>
        <w:rPr>
          <w:rFonts w:asciiTheme="minorHAnsi" w:hAnsiTheme="minorHAnsi"/>
          <w:sz w:val="36"/>
          <w:szCs w:val="36"/>
        </w:rPr>
      </w:pPr>
      <w:r w:rsidRPr="00DC4C9E">
        <w:rPr>
          <w:rFonts w:asciiTheme="minorHAnsi" w:hAnsiTheme="minorHAnsi"/>
          <w:b/>
          <w:noProof/>
          <w:sz w:val="36"/>
          <w:szCs w:val="36"/>
          <w:highlight w:val="darkBlue"/>
          <w:lang w:val="en-AU" w:eastAsia="en-AU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6A9D9D21" wp14:editId="237E701B">
                <wp:simplePos x="0" y="0"/>
                <wp:positionH relativeFrom="margin">
                  <wp:posOffset>3356610</wp:posOffset>
                </wp:positionH>
                <wp:positionV relativeFrom="paragraph">
                  <wp:posOffset>7620</wp:posOffset>
                </wp:positionV>
                <wp:extent cx="2735580" cy="962025"/>
                <wp:effectExtent l="0" t="0" r="26670" b="28575"/>
                <wp:wrapNone/>
                <wp:docPr id="29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5580" cy="96202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40000"/>
                            <a:lumOff val="60000"/>
                          </a:schemeClr>
                        </a:solidFill>
                        <a:ln w="3175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4C8CC67" w14:textId="77777777" w:rsidR="0011255C" w:rsidRPr="008B6FAD" w:rsidRDefault="0011255C" w:rsidP="0006239C">
                            <w:pPr>
                              <w:ind w:left="142" w:hanging="142"/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8B6FAD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Unacceptable/Unsatisfactory</w:t>
                            </w:r>
                          </w:p>
                          <w:p w14:paraId="1D4213DB" w14:textId="3EF12943" w:rsidR="00B503A8" w:rsidRPr="008B6FAD" w:rsidRDefault="00B503A8" w:rsidP="0006239C">
                            <w:pPr>
                              <w:ind w:left="142" w:hanging="142"/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8B6FAD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performance identified </w:t>
                            </w:r>
                            <w:r w:rsidR="002B5365" w:rsidRPr="008B6FAD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e.g.</w:t>
                            </w:r>
                          </w:p>
                          <w:p w14:paraId="0B008CC8" w14:textId="77777777" w:rsidR="00B503A8" w:rsidRPr="008B6FAD" w:rsidRDefault="00B503A8" w:rsidP="0006239C">
                            <w:pPr>
                              <w:numPr>
                                <w:ilvl w:val="0"/>
                                <w:numId w:val="24"/>
                              </w:numPr>
                              <w:overflowPunct/>
                              <w:autoSpaceDE/>
                              <w:autoSpaceDN/>
                              <w:adjustRightInd/>
                              <w:ind w:left="142" w:hanging="142"/>
                              <w:jc w:val="left"/>
                              <w:textAlignment w:val="auto"/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8B6FAD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Failure to follow policy</w:t>
                            </w:r>
                          </w:p>
                          <w:p w14:paraId="2F258E6D" w14:textId="77777777" w:rsidR="00B503A8" w:rsidRPr="008B6FAD" w:rsidRDefault="00B503A8" w:rsidP="0006239C">
                            <w:pPr>
                              <w:numPr>
                                <w:ilvl w:val="0"/>
                                <w:numId w:val="24"/>
                              </w:numPr>
                              <w:overflowPunct/>
                              <w:autoSpaceDE/>
                              <w:autoSpaceDN/>
                              <w:adjustRightInd/>
                              <w:ind w:left="142" w:hanging="142"/>
                              <w:jc w:val="left"/>
                              <w:textAlignment w:val="auto"/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8B6FAD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Poor performance</w:t>
                            </w:r>
                          </w:p>
                          <w:p w14:paraId="4ED5C729" w14:textId="77777777" w:rsidR="00B503A8" w:rsidRPr="008B6FAD" w:rsidRDefault="00B503A8" w:rsidP="0006239C">
                            <w:pPr>
                              <w:numPr>
                                <w:ilvl w:val="0"/>
                                <w:numId w:val="24"/>
                              </w:numPr>
                              <w:overflowPunct/>
                              <w:autoSpaceDE/>
                              <w:autoSpaceDN/>
                              <w:adjustRightInd/>
                              <w:ind w:left="142" w:hanging="142"/>
                              <w:jc w:val="left"/>
                              <w:textAlignment w:val="auto"/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8B6FAD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Poor attitude</w:t>
                            </w:r>
                          </w:p>
                          <w:p w14:paraId="7A464862" w14:textId="77777777" w:rsidR="00B503A8" w:rsidRPr="000F5553" w:rsidRDefault="00B503A8" w:rsidP="0006239C">
                            <w:pPr>
                              <w:ind w:left="142" w:hanging="142"/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</w:p>
                          <w:p w14:paraId="27F2BE64" w14:textId="77777777" w:rsidR="00B503A8" w:rsidRPr="000F5553" w:rsidRDefault="00B503A8" w:rsidP="00B503A8">
                            <w:pPr>
                              <w:rPr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9D9D21" id="_x0000_s1032" type="#_x0000_t202" style="position:absolute;left:0;text-align:left;margin-left:264.3pt;margin-top:.6pt;width:215.4pt;height:75.75pt;z-index:2516961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" fillcolor="#8db3e2 [1311]" strokecolor="gray [1629]" strokeweight=".25pt">
                <v:textbox>
                  <w:txbxContent>
                    <w:p w14:paraId="44C8CC67" w14:textId="77777777" w:rsidR="0011255C" w:rsidRPr="008B6FAD" w:rsidRDefault="0011255C" w:rsidP="0006239C">
                      <w:pPr>
                        <w:ind w:left="142" w:hanging="142"/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8B6FAD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Unacceptable/Unsatisfactory</w:t>
                      </w:r>
                    </w:p>
                    <w:p w14:paraId="1D4213DB" w14:textId="3EF12943" w:rsidR="00B503A8" w:rsidRPr="008B6FAD" w:rsidRDefault="00B503A8" w:rsidP="0006239C">
                      <w:pPr>
                        <w:ind w:left="142" w:hanging="142"/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8B6FAD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performance identified </w:t>
                      </w:r>
                      <w:r w:rsidR="002B5365" w:rsidRPr="008B6FAD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e.g.</w:t>
                      </w:r>
                    </w:p>
                    <w:p w14:paraId="0B008CC8" w14:textId="77777777" w:rsidR="00B503A8" w:rsidRPr="008B6FAD" w:rsidRDefault="00B503A8" w:rsidP="0006239C">
                      <w:pPr>
                        <w:numPr>
                          <w:ilvl w:val="0"/>
                          <w:numId w:val="24"/>
                        </w:numPr>
                        <w:overflowPunct/>
                        <w:autoSpaceDE/>
                        <w:autoSpaceDN/>
                        <w:adjustRightInd/>
                        <w:ind w:left="142" w:hanging="142"/>
                        <w:jc w:val="left"/>
                        <w:textAlignment w:val="auto"/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8B6FAD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Failure to follow policy</w:t>
                      </w:r>
                    </w:p>
                    <w:p w14:paraId="2F258E6D" w14:textId="77777777" w:rsidR="00B503A8" w:rsidRPr="008B6FAD" w:rsidRDefault="00B503A8" w:rsidP="0006239C">
                      <w:pPr>
                        <w:numPr>
                          <w:ilvl w:val="0"/>
                          <w:numId w:val="24"/>
                        </w:numPr>
                        <w:overflowPunct/>
                        <w:autoSpaceDE/>
                        <w:autoSpaceDN/>
                        <w:adjustRightInd/>
                        <w:ind w:left="142" w:hanging="142"/>
                        <w:jc w:val="left"/>
                        <w:textAlignment w:val="auto"/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8B6FAD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Poor performance</w:t>
                      </w:r>
                    </w:p>
                    <w:p w14:paraId="4ED5C729" w14:textId="77777777" w:rsidR="00B503A8" w:rsidRPr="008B6FAD" w:rsidRDefault="00B503A8" w:rsidP="0006239C">
                      <w:pPr>
                        <w:numPr>
                          <w:ilvl w:val="0"/>
                          <w:numId w:val="24"/>
                        </w:numPr>
                        <w:overflowPunct/>
                        <w:autoSpaceDE/>
                        <w:autoSpaceDN/>
                        <w:adjustRightInd/>
                        <w:ind w:left="142" w:hanging="142"/>
                        <w:jc w:val="left"/>
                        <w:textAlignment w:val="auto"/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8B6FAD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Poor attitude</w:t>
                      </w:r>
                    </w:p>
                    <w:p w14:paraId="7A464862" w14:textId="77777777" w:rsidR="00B503A8" w:rsidRPr="000F5553" w:rsidRDefault="00B503A8" w:rsidP="0006239C">
                      <w:pPr>
                        <w:ind w:left="142" w:hanging="142"/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</w:p>
                    <w:p w14:paraId="27F2BE64" w14:textId="77777777" w:rsidR="00B503A8" w:rsidRPr="000F5553" w:rsidRDefault="00B503A8" w:rsidP="00B503A8">
                      <w:pPr>
                        <w:rPr>
                          <w:bCs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8B6FAD" w:rsidRPr="00DC4C9E">
        <w:rPr>
          <w:rFonts w:asciiTheme="minorHAnsi" w:hAnsiTheme="minorHAnsi"/>
          <w:b/>
          <w:noProof/>
          <w:sz w:val="36"/>
          <w:szCs w:val="36"/>
          <w:highlight w:val="darkBlue"/>
          <w:lang w:val="en-AU" w:eastAsia="en-AU"/>
        </w:rPr>
        <mc:AlternateContent>
          <mc:Choice Requires="wps">
            <w:drawing>
              <wp:anchor distT="0" distB="0" distL="114300" distR="114300" simplePos="0" relativeHeight="251739136" behindDoc="1" locked="0" layoutInCell="1" allowOverlap="1" wp14:anchorId="521C23A3" wp14:editId="449F7B20">
                <wp:simplePos x="0" y="0"/>
                <wp:positionH relativeFrom="margin">
                  <wp:posOffset>295910</wp:posOffset>
                </wp:positionH>
                <wp:positionV relativeFrom="paragraph">
                  <wp:posOffset>7620</wp:posOffset>
                </wp:positionV>
                <wp:extent cx="2159635" cy="736600"/>
                <wp:effectExtent l="0" t="0" r="12065" b="25400"/>
                <wp:wrapNone/>
                <wp:docPr id="13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59635" cy="7366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3175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618845" w14:textId="5FD01530" w:rsidR="000F5553" w:rsidRPr="008B6FAD" w:rsidRDefault="000F5553" w:rsidP="00D24F31">
                            <w:pPr>
                              <w:jc w:val="left"/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8B6FAD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Employee Performance Development Cycle as per your </w:t>
                            </w:r>
                            <w:r w:rsidR="0011255C" w:rsidRPr="008B6FAD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P</w:t>
                            </w:r>
                            <w:r w:rsidRPr="008B6FAD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olicy and </w:t>
                            </w:r>
                            <w:r w:rsidR="0011255C" w:rsidRPr="008B6FAD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P</w:t>
                            </w:r>
                            <w:r w:rsidRPr="008B6FAD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rocedure </w:t>
                            </w:r>
                            <w:r w:rsidR="0011255C" w:rsidRPr="008B6FAD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D</w:t>
                            </w:r>
                            <w:r w:rsidRPr="008B6FAD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ocumentation.</w:t>
                            </w:r>
                          </w:p>
                          <w:p w14:paraId="40C05EB7" w14:textId="77777777" w:rsidR="000918BA" w:rsidRPr="008B6FAD" w:rsidRDefault="000918BA" w:rsidP="00D24F31">
                            <w:pPr>
                              <w:ind w:left="142" w:hanging="142"/>
                              <w:jc w:val="left"/>
                              <w:rPr>
                                <w:rFonts w:ascii="Arial" w:hAnsi="Arial" w:cs="Arial"/>
                                <w:color w:val="4F81BD" w:themeColor="accent1"/>
                                <w:sz w:val="22"/>
                                <w:szCs w:val="2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2EFE7610" w14:textId="77777777" w:rsidR="000918BA" w:rsidRPr="008B6FAD" w:rsidRDefault="000918BA" w:rsidP="000918BA">
                            <w:pPr>
                              <w:rPr>
                                <w:color w:val="4F81BD" w:themeColor="accent1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1C23A3" id="_x0000_s1033" type="#_x0000_t202" style="position:absolute;left:0;text-align:left;margin-left:23.3pt;margin-top:.6pt;width:170.05pt;height:58pt;z-index:-2515773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" fillcolor="#daeef3 [664]" strokecolor="gray [1629]" strokeweight=".25pt">
                <v:textbox>
                  <w:txbxContent>
                    <w:p w14:paraId="1B618845" w14:textId="5FD01530" w:rsidR="000F5553" w:rsidRPr="008B6FAD" w:rsidRDefault="000F5553" w:rsidP="00D24F31">
                      <w:pPr>
                        <w:jc w:val="left"/>
                        <w:rPr>
                          <w:rFonts w:ascii="Arial" w:hAnsi="Arial" w:cs="Arial"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8B6FAD">
                        <w:rPr>
                          <w:rFonts w:ascii="Arial" w:hAnsi="Arial" w:cs="Arial"/>
                          <w:bCs/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Employee Performance Development Cycle as per your </w:t>
                      </w:r>
                      <w:r w:rsidR="0011255C" w:rsidRPr="008B6FAD">
                        <w:rPr>
                          <w:rFonts w:ascii="Arial" w:hAnsi="Arial" w:cs="Arial"/>
                          <w:bCs/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P</w:t>
                      </w:r>
                      <w:r w:rsidRPr="008B6FAD">
                        <w:rPr>
                          <w:rFonts w:ascii="Arial" w:hAnsi="Arial" w:cs="Arial"/>
                          <w:bCs/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olicy and </w:t>
                      </w:r>
                      <w:r w:rsidR="0011255C" w:rsidRPr="008B6FAD">
                        <w:rPr>
                          <w:rFonts w:ascii="Arial" w:hAnsi="Arial" w:cs="Arial"/>
                          <w:bCs/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P</w:t>
                      </w:r>
                      <w:r w:rsidRPr="008B6FAD">
                        <w:rPr>
                          <w:rFonts w:ascii="Arial" w:hAnsi="Arial" w:cs="Arial"/>
                          <w:bCs/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rocedure </w:t>
                      </w:r>
                      <w:r w:rsidR="0011255C" w:rsidRPr="008B6FAD">
                        <w:rPr>
                          <w:rFonts w:ascii="Arial" w:hAnsi="Arial" w:cs="Arial"/>
                          <w:bCs/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D</w:t>
                      </w:r>
                      <w:r w:rsidRPr="008B6FAD">
                        <w:rPr>
                          <w:rFonts w:ascii="Arial" w:hAnsi="Arial" w:cs="Arial"/>
                          <w:bCs/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ocumentation.</w:t>
                      </w:r>
                    </w:p>
                    <w:p w14:paraId="40C05EB7" w14:textId="77777777" w:rsidR="000918BA" w:rsidRPr="008B6FAD" w:rsidRDefault="000918BA" w:rsidP="00D24F31">
                      <w:pPr>
                        <w:ind w:left="142" w:hanging="142"/>
                        <w:jc w:val="left"/>
                        <w:rPr>
                          <w:rFonts w:ascii="Arial" w:hAnsi="Arial" w:cs="Arial"/>
                          <w:color w:val="4F81BD" w:themeColor="accent1"/>
                          <w:sz w:val="22"/>
                          <w:szCs w:val="2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2EFE7610" w14:textId="77777777" w:rsidR="000918BA" w:rsidRPr="008B6FAD" w:rsidRDefault="000918BA" w:rsidP="000918BA">
                      <w:pPr>
                        <w:rPr>
                          <w:color w:val="4F81BD" w:themeColor="accent1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EE459F9" w14:textId="695C6ECF" w:rsidR="00CE3D2B" w:rsidRPr="00CE3D2B" w:rsidRDefault="00CE3D2B" w:rsidP="00CE3D2B">
      <w:pPr>
        <w:rPr>
          <w:rFonts w:asciiTheme="minorHAnsi" w:hAnsiTheme="minorHAnsi"/>
          <w:sz w:val="36"/>
          <w:szCs w:val="36"/>
        </w:rPr>
      </w:pPr>
    </w:p>
    <w:p w14:paraId="1A13F4BC" w14:textId="0AA09B9A" w:rsidR="00CE3D2B" w:rsidRPr="00CE3D2B" w:rsidRDefault="00CE3D2B" w:rsidP="00CE3D2B">
      <w:pPr>
        <w:rPr>
          <w:rFonts w:asciiTheme="minorHAnsi" w:hAnsiTheme="minorHAnsi"/>
          <w:sz w:val="36"/>
          <w:szCs w:val="36"/>
        </w:rPr>
      </w:pPr>
    </w:p>
    <w:p w14:paraId="4E7E2B7A" w14:textId="17E5D059" w:rsidR="00CE3D2B" w:rsidRPr="00CE3D2B" w:rsidRDefault="00CE3D2B" w:rsidP="00CE3D2B">
      <w:pPr>
        <w:rPr>
          <w:rFonts w:asciiTheme="minorHAnsi" w:hAnsiTheme="minorHAnsi"/>
          <w:sz w:val="36"/>
          <w:szCs w:val="36"/>
        </w:rPr>
      </w:pPr>
    </w:p>
    <w:p w14:paraId="6F401EF2" w14:textId="6676978F" w:rsidR="00CE3D2B" w:rsidRPr="00CE3D2B" w:rsidRDefault="006F4D23" w:rsidP="00CE3D2B">
      <w:pPr>
        <w:rPr>
          <w:rFonts w:asciiTheme="minorHAnsi" w:hAnsiTheme="minorHAnsi"/>
          <w:sz w:val="36"/>
          <w:szCs w:val="36"/>
        </w:rPr>
      </w:pPr>
      <w:r w:rsidRPr="000F5553">
        <w:rPr>
          <w:rFonts w:asciiTheme="minorHAnsi" w:hAnsiTheme="minorHAnsi"/>
          <w:b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12FF512A" wp14:editId="40A81A41">
                <wp:simplePos x="0" y="0"/>
                <wp:positionH relativeFrom="column">
                  <wp:posOffset>3358515</wp:posOffset>
                </wp:positionH>
                <wp:positionV relativeFrom="paragraph">
                  <wp:posOffset>4445</wp:posOffset>
                </wp:positionV>
                <wp:extent cx="695325" cy="287655"/>
                <wp:effectExtent l="0" t="0" r="28575" b="17145"/>
                <wp:wrapNone/>
                <wp:docPr id="21" name="Text Box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5325" cy="28765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3175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79DD5F1" w14:textId="77777777" w:rsidR="000F5553" w:rsidRPr="00464900" w:rsidRDefault="000F5553" w:rsidP="000F5553">
                            <w:pPr>
                              <w:jc w:val="center"/>
                              <w:rPr>
                                <w:rFonts w:asciiTheme="minorHAnsi" w:hAnsiTheme="minorHAnsi" w:cs="Arial"/>
                                <w:color w:val="000000" w:themeColor="text1"/>
                                <w:lang w:val="en-A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464900">
                              <w:rPr>
                                <w:rFonts w:asciiTheme="minorHAnsi" w:hAnsiTheme="minorHAnsi" w:cs="Arial"/>
                                <w:color w:val="000000" w:themeColor="text1"/>
                                <w:lang w:val="en-A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TEP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2FF512A" id="_x0000_s1034" type="#_x0000_t202" style="position:absolute;left:0;text-align:left;margin-left:264.45pt;margin-top:.35pt;width:54.75pt;height:22.65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" fillcolor="#fabf8f [1945]" strokecolor="gray [1629]" strokeweight=".25pt">
                <v:textbox>
                  <w:txbxContent>
                    <w:p w14:paraId="779DD5F1" w14:textId="77777777" w:rsidR="000F5553" w:rsidRPr="00464900" w:rsidRDefault="000F5553" w:rsidP="000F5553">
                      <w:pPr>
                        <w:jc w:val="center"/>
                        <w:rPr>
                          <w:rFonts w:asciiTheme="minorHAnsi" w:hAnsiTheme="minorHAnsi" w:cs="Arial"/>
                          <w:color w:val="000000" w:themeColor="text1"/>
                          <w:lang w:val="en-A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464900">
                        <w:rPr>
                          <w:rFonts w:asciiTheme="minorHAnsi" w:hAnsiTheme="minorHAnsi" w:cs="Arial"/>
                          <w:color w:val="000000" w:themeColor="text1"/>
                          <w:lang w:val="en-A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STEP 1</w:t>
                      </w:r>
                    </w:p>
                  </w:txbxContent>
                </v:textbox>
              </v:shape>
            </w:pict>
          </mc:Fallback>
        </mc:AlternateContent>
      </w:r>
    </w:p>
    <w:p w14:paraId="5A5677A2" w14:textId="33313BCD" w:rsidR="00CE3D2B" w:rsidRPr="00CE3D2B" w:rsidRDefault="006F4D23" w:rsidP="00CE3D2B">
      <w:pPr>
        <w:rPr>
          <w:rFonts w:asciiTheme="minorHAnsi" w:hAnsiTheme="minorHAnsi"/>
          <w:sz w:val="36"/>
          <w:szCs w:val="36"/>
        </w:rPr>
      </w:pPr>
      <w:r>
        <w:rPr>
          <w:rFonts w:asciiTheme="minorHAnsi" w:hAnsiTheme="minorHAnsi"/>
          <w:b/>
          <w:noProof/>
          <w:sz w:val="36"/>
          <w:szCs w:val="36"/>
          <w:lang w:val="en-AU" w:eastAsia="en-AU"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3F0E04C0" wp14:editId="10D1F2A8">
                <wp:simplePos x="0" y="0"/>
                <wp:positionH relativeFrom="column">
                  <wp:posOffset>4653280</wp:posOffset>
                </wp:positionH>
                <wp:positionV relativeFrom="paragraph">
                  <wp:posOffset>227330</wp:posOffset>
                </wp:positionV>
                <wp:extent cx="0" cy="478790"/>
                <wp:effectExtent l="76200" t="0" r="57150" b="54610"/>
                <wp:wrapNone/>
                <wp:docPr id="9" name="AutoShape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47879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6CBDC59" id="AutoShape 35" o:spid="_x0000_s1026" type="#_x0000_t32" style="position:absolute;margin-left:366.4pt;margin-top:17.9pt;width:0;height:37.7pt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">
                <v:stroke endarrow="block"/>
              </v:shape>
            </w:pict>
          </mc:Fallback>
        </mc:AlternateContent>
      </w:r>
      <w:r w:rsidRPr="00DC4C9E">
        <w:rPr>
          <w:rFonts w:asciiTheme="minorHAnsi" w:hAnsiTheme="minorHAnsi"/>
          <w:b/>
          <w:noProof/>
          <w:sz w:val="36"/>
          <w:szCs w:val="36"/>
          <w:highlight w:val="darkBlue"/>
          <w:lang w:val="en-AU" w:eastAsia="en-AU"/>
        </w:rPr>
        <mc:AlternateContent>
          <mc:Choice Requires="wps">
            <w:drawing>
              <wp:anchor distT="0" distB="0" distL="114300" distR="114300" simplePos="0" relativeHeight="251737088" behindDoc="1" locked="0" layoutInCell="1" allowOverlap="1" wp14:anchorId="399D4F72" wp14:editId="385EEBD1">
                <wp:simplePos x="0" y="0"/>
                <wp:positionH relativeFrom="margin">
                  <wp:posOffset>3357880</wp:posOffset>
                </wp:positionH>
                <wp:positionV relativeFrom="paragraph">
                  <wp:posOffset>14605</wp:posOffset>
                </wp:positionV>
                <wp:extent cx="2735580" cy="438150"/>
                <wp:effectExtent l="0" t="0" r="26670" b="19050"/>
                <wp:wrapNone/>
                <wp:docPr id="7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5580" cy="43815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40000"/>
                            <a:lumOff val="60000"/>
                          </a:schemeClr>
                        </a:solidFill>
                        <a:ln w="3175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FDA2E06" w14:textId="77777777" w:rsidR="000F5553" w:rsidRPr="008B6FAD" w:rsidRDefault="000F5553" w:rsidP="00D24F31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8B6FAD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Early intervention and informal counselling could include verbal warning  </w:t>
                            </w:r>
                          </w:p>
                          <w:p w14:paraId="102459D9" w14:textId="77777777" w:rsidR="000F5553" w:rsidRPr="008B6FAD" w:rsidRDefault="000F5553" w:rsidP="000F5553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0DAF5A97" w14:textId="77777777" w:rsidR="000918BA" w:rsidRPr="008B6FAD" w:rsidRDefault="000918BA" w:rsidP="000918BA">
                            <w:pPr>
                              <w:ind w:left="142" w:hanging="142"/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1B3310C0" w14:textId="77777777" w:rsidR="000918BA" w:rsidRPr="008B6FAD" w:rsidRDefault="000918BA" w:rsidP="000918BA">
                            <w:pPr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9D4F72" id="_x0000_s1035" type="#_x0000_t202" style="position:absolute;left:0;text-align:left;margin-left:264.4pt;margin-top:1.15pt;width:215.4pt;height:34.5pt;z-index:-2515793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" fillcolor="#8db3e2 [1311]" strokecolor="gray [1629]" strokeweight=".25pt">
                <v:textbox>
                  <w:txbxContent>
                    <w:p w14:paraId="1FDA2E06" w14:textId="77777777" w:rsidR="000F5553" w:rsidRPr="008B6FAD" w:rsidRDefault="000F5553" w:rsidP="00D24F31">
                      <w:pPr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8B6FAD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Early intervention and informal counselling could include verbal warning  </w:t>
                      </w:r>
                    </w:p>
                    <w:p w14:paraId="102459D9" w14:textId="77777777" w:rsidR="000F5553" w:rsidRPr="008B6FAD" w:rsidRDefault="000F5553" w:rsidP="000F5553">
                      <w:pPr>
                        <w:rPr>
                          <w:rFonts w:ascii="Arial" w:hAnsi="Arial" w:cs="Arial"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0DAF5A97" w14:textId="77777777" w:rsidR="000918BA" w:rsidRPr="008B6FAD" w:rsidRDefault="000918BA" w:rsidP="000918BA">
                      <w:pPr>
                        <w:ind w:left="142" w:hanging="142"/>
                        <w:rPr>
                          <w:rFonts w:ascii="Arial" w:hAnsi="Arial" w:cs="Arial"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1B3310C0" w14:textId="77777777" w:rsidR="000918BA" w:rsidRPr="008B6FAD" w:rsidRDefault="000918BA" w:rsidP="000918BA">
                      <w:pPr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6844E17" w14:textId="77D14AD8" w:rsidR="00CE3D2B" w:rsidRPr="00CE3D2B" w:rsidRDefault="00CE3D2B" w:rsidP="00CE3D2B">
      <w:pPr>
        <w:rPr>
          <w:rFonts w:asciiTheme="minorHAnsi" w:hAnsiTheme="minorHAnsi"/>
          <w:sz w:val="36"/>
          <w:szCs w:val="36"/>
        </w:rPr>
      </w:pPr>
    </w:p>
    <w:p w14:paraId="526712E7" w14:textId="249153CA" w:rsidR="00CE3D2B" w:rsidRPr="00CE3D2B" w:rsidRDefault="008A633B" w:rsidP="00CE3D2B">
      <w:pPr>
        <w:rPr>
          <w:rFonts w:asciiTheme="minorHAnsi" w:hAnsiTheme="minorHAnsi"/>
          <w:sz w:val="36"/>
          <w:szCs w:val="36"/>
        </w:rPr>
      </w:pPr>
      <w:r>
        <w:rPr>
          <w:rFonts w:asciiTheme="minorHAnsi" w:hAnsiTheme="minorHAnsi"/>
          <w:b/>
          <w:noProof/>
          <w:sz w:val="36"/>
          <w:szCs w:val="36"/>
          <w:lang w:val="en-AU" w:eastAsia="en-AU"/>
        </w:rPr>
        <mc:AlternateContent>
          <mc:Choice Requires="wps">
            <w:drawing>
              <wp:anchor distT="0" distB="0" distL="114300" distR="114300" simplePos="0" relativeHeight="251725824" behindDoc="1" locked="0" layoutInCell="1" allowOverlap="1" wp14:anchorId="4D2E14BF" wp14:editId="717F6F73">
                <wp:simplePos x="0" y="0"/>
                <wp:positionH relativeFrom="column">
                  <wp:posOffset>4664710</wp:posOffset>
                </wp:positionH>
                <wp:positionV relativeFrom="paragraph">
                  <wp:posOffset>248920</wp:posOffset>
                </wp:positionV>
                <wp:extent cx="0" cy="478790"/>
                <wp:effectExtent l="76200" t="0" r="57150" b="54610"/>
                <wp:wrapNone/>
                <wp:docPr id="26" name="AutoShape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47879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E7BFA42" id="AutoShape 35" o:spid="_x0000_s1026" type="#_x0000_t32" style="position:absolute;margin-left:367.3pt;margin-top:19.6pt;width:0;height:37.7pt;z-index:-251590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">
                <v:stroke endarrow="block"/>
              </v:shape>
            </w:pict>
          </mc:Fallback>
        </mc:AlternateContent>
      </w:r>
      <w:r w:rsidR="00464900" w:rsidRPr="00DC4C9E">
        <w:rPr>
          <w:rFonts w:asciiTheme="minorHAnsi" w:hAnsiTheme="minorHAnsi"/>
          <w:b/>
          <w:noProof/>
          <w:sz w:val="36"/>
          <w:szCs w:val="36"/>
          <w:highlight w:val="darkBlue"/>
          <w:lang w:val="en-AU" w:eastAsia="en-AU"/>
        </w:rPr>
        <mc:AlternateContent>
          <mc:Choice Requires="wps">
            <w:drawing>
              <wp:anchor distT="0" distB="0" distL="114300" distR="114300" simplePos="0" relativeHeight="251748352" behindDoc="1" locked="0" layoutInCell="1" allowOverlap="1" wp14:anchorId="3685CCA5" wp14:editId="072FF7A2">
                <wp:simplePos x="0" y="0"/>
                <wp:positionH relativeFrom="margin">
                  <wp:posOffset>257810</wp:posOffset>
                </wp:positionH>
                <wp:positionV relativeFrom="paragraph">
                  <wp:posOffset>60325</wp:posOffset>
                </wp:positionV>
                <wp:extent cx="2159635" cy="1003300"/>
                <wp:effectExtent l="0" t="0" r="12065" b="25400"/>
                <wp:wrapNone/>
                <wp:docPr id="15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59635" cy="100330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40000"/>
                            <a:lumOff val="60000"/>
                          </a:schemeClr>
                        </a:solidFill>
                        <a:ln w="3175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8776DF" w14:textId="77777777" w:rsidR="0011255C" w:rsidRPr="008B6FAD" w:rsidRDefault="0011255C" w:rsidP="00D24F31">
                            <w:pPr>
                              <w:ind w:left="142" w:hanging="142"/>
                              <w:jc w:val="left"/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8B6FAD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lang w:val="en-A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If </w:t>
                            </w:r>
                            <w:r w:rsidRPr="008B6FAD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Unacceptable/Unsatisfactory</w:t>
                            </w:r>
                          </w:p>
                          <w:p w14:paraId="4685A995" w14:textId="1F8AE982" w:rsidR="0011255C" w:rsidRPr="008B6FAD" w:rsidRDefault="0011255C" w:rsidP="00D24F31">
                            <w:pPr>
                              <w:jc w:val="left"/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lang w:val="en-A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8B6FAD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lang w:val="en-A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performance issue is resolved return to normal cycle. </w:t>
                            </w:r>
                          </w:p>
                          <w:p w14:paraId="511E547E" w14:textId="77777777" w:rsidR="0011255C" w:rsidRPr="008B6FAD" w:rsidRDefault="0011255C" w:rsidP="00D24F31">
                            <w:pPr>
                              <w:jc w:val="left"/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lang w:val="en-A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10C7A0E8" w14:textId="77777777" w:rsidR="0011255C" w:rsidRPr="008B6FAD" w:rsidRDefault="0011255C" w:rsidP="00D24F31">
                            <w:pPr>
                              <w:jc w:val="left"/>
                              <w:rPr>
                                <w:bCs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8B6FAD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lang w:val="en-A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If not, move to Step 2 &amp; 3</w:t>
                            </w:r>
                          </w:p>
                          <w:p w14:paraId="19F5FB75" w14:textId="1A0ED9A5" w:rsidR="000F5553" w:rsidRPr="000F5553" w:rsidRDefault="000F5553" w:rsidP="000F5553">
                            <w:pPr>
                              <w:jc w:val="left"/>
                              <w:rPr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85CCA5" id="_x0000_s1036" type="#_x0000_t202" style="position:absolute;left:0;text-align:left;margin-left:20.3pt;margin-top:4.75pt;width:170.05pt;height:79pt;z-index:-2515681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" fillcolor="#8db3e2 [1311]" strokecolor="gray [1629]" strokeweight=".25pt">
                <v:textbox>
                  <w:txbxContent>
                    <w:p w14:paraId="238776DF" w14:textId="77777777" w:rsidR="0011255C" w:rsidRPr="008B6FAD" w:rsidRDefault="0011255C" w:rsidP="00D24F31">
                      <w:pPr>
                        <w:ind w:left="142" w:hanging="142"/>
                        <w:jc w:val="left"/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8B6FAD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lang w:val="en-A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If </w:t>
                      </w:r>
                      <w:r w:rsidRPr="008B6FAD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Unacceptable/Unsatisfactory</w:t>
                      </w:r>
                    </w:p>
                    <w:p w14:paraId="4685A995" w14:textId="1F8AE982" w:rsidR="0011255C" w:rsidRPr="008B6FAD" w:rsidRDefault="0011255C" w:rsidP="00D24F31">
                      <w:pPr>
                        <w:jc w:val="left"/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lang w:val="en-A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8B6FAD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lang w:val="en-A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performance issue is resolved return to normal cycle. </w:t>
                      </w:r>
                    </w:p>
                    <w:p w14:paraId="511E547E" w14:textId="77777777" w:rsidR="0011255C" w:rsidRPr="008B6FAD" w:rsidRDefault="0011255C" w:rsidP="00D24F31">
                      <w:pPr>
                        <w:jc w:val="left"/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lang w:val="en-A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10C7A0E8" w14:textId="77777777" w:rsidR="0011255C" w:rsidRPr="008B6FAD" w:rsidRDefault="0011255C" w:rsidP="00D24F31">
                      <w:pPr>
                        <w:jc w:val="left"/>
                        <w:rPr>
                          <w:bCs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8B6FAD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lang w:val="en-A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If not, move to Step 2 &amp; 3</w:t>
                      </w:r>
                    </w:p>
                    <w:p w14:paraId="19F5FB75" w14:textId="1A0ED9A5" w:rsidR="000F5553" w:rsidRPr="000F5553" w:rsidRDefault="000F5553" w:rsidP="000F5553">
                      <w:pPr>
                        <w:jc w:val="left"/>
                        <w:rPr>
                          <w:bCs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4347404" w14:textId="459F630C" w:rsidR="00CE3D2B" w:rsidRPr="00CE3D2B" w:rsidRDefault="00E4399D" w:rsidP="00CE3D2B">
      <w:pPr>
        <w:rPr>
          <w:rFonts w:asciiTheme="minorHAnsi" w:hAnsiTheme="minorHAnsi"/>
          <w:sz w:val="36"/>
          <w:szCs w:val="36"/>
        </w:rPr>
      </w:pPr>
      <w:r w:rsidRPr="000F5553">
        <w:rPr>
          <w:rFonts w:asciiTheme="minorHAnsi" w:hAnsiTheme="minorHAnsi"/>
          <w:b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1DE99BBC" wp14:editId="1AF3EAE0">
                <wp:simplePos x="0" y="0"/>
                <wp:positionH relativeFrom="column">
                  <wp:posOffset>3358515</wp:posOffset>
                </wp:positionH>
                <wp:positionV relativeFrom="paragraph">
                  <wp:posOffset>214630</wp:posOffset>
                </wp:positionV>
                <wp:extent cx="695325" cy="287655"/>
                <wp:effectExtent l="0" t="0" r="28575" b="17145"/>
                <wp:wrapNone/>
                <wp:docPr id="3" name="Text Box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5325" cy="28765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3175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0A23947" w14:textId="77777777" w:rsidR="000F5553" w:rsidRPr="00464900" w:rsidRDefault="000F5553" w:rsidP="000F5553">
                            <w:pPr>
                              <w:jc w:val="center"/>
                              <w:rPr>
                                <w:rFonts w:asciiTheme="minorHAnsi" w:hAnsiTheme="minorHAnsi" w:cs="Arial"/>
                                <w:color w:val="000000" w:themeColor="text1"/>
                                <w:lang w:val="en-A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464900">
                              <w:rPr>
                                <w:rFonts w:asciiTheme="minorHAnsi" w:hAnsiTheme="minorHAnsi" w:cs="Arial"/>
                                <w:color w:val="000000" w:themeColor="text1"/>
                                <w:lang w:val="en-A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TEP 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DE99BBC" id="_x0000_s1037" type="#_x0000_t202" style="position:absolute;left:0;text-align:left;margin-left:264.45pt;margin-top:16.9pt;width:54.75pt;height:22.65pt;z-index:251744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" fillcolor="#fabf8f [1945]" strokecolor="gray [1629]" strokeweight=".25pt">
                <v:textbox>
                  <w:txbxContent>
                    <w:p w14:paraId="20A23947" w14:textId="77777777" w:rsidR="000F5553" w:rsidRPr="00464900" w:rsidRDefault="000F5553" w:rsidP="000F5553">
                      <w:pPr>
                        <w:jc w:val="center"/>
                        <w:rPr>
                          <w:rFonts w:asciiTheme="minorHAnsi" w:hAnsiTheme="minorHAnsi" w:cs="Arial"/>
                          <w:color w:val="000000" w:themeColor="text1"/>
                          <w:lang w:val="en-A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464900">
                        <w:rPr>
                          <w:rFonts w:asciiTheme="minorHAnsi" w:hAnsiTheme="minorHAnsi" w:cs="Arial"/>
                          <w:color w:val="000000" w:themeColor="text1"/>
                          <w:lang w:val="en-A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STEP 2</w:t>
                      </w:r>
                    </w:p>
                  </w:txbxContent>
                </v:textbox>
              </v:shape>
            </w:pict>
          </mc:Fallback>
        </mc:AlternateContent>
      </w:r>
    </w:p>
    <w:p w14:paraId="3DFD2B28" w14:textId="6E7CD25E" w:rsidR="00CE3D2B" w:rsidRPr="00CE3D2B" w:rsidRDefault="008A633B" w:rsidP="00CE3D2B">
      <w:pPr>
        <w:rPr>
          <w:rFonts w:asciiTheme="minorHAnsi" w:hAnsiTheme="minorHAnsi"/>
          <w:sz w:val="36"/>
          <w:szCs w:val="36"/>
        </w:rPr>
      </w:pPr>
      <w:r w:rsidRPr="00DC4C9E">
        <w:rPr>
          <w:rFonts w:asciiTheme="minorHAnsi" w:hAnsiTheme="minorHAnsi"/>
          <w:b/>
          <w:noProof/>
          <w:sz w:val="36"/>
          <w:szCs w:val="36"/>
          <w:highlight w:val="darkBlue"/>
          <w:lang w:val="en-AU" w:eastAsia="en-AU"/>
        </w:rPr>
        <mc:AlternateContent>
          <mc:Choice Requires="wps">
            <w:drawing>
              <wp:anchor distT="0" distB="0" distL="114300" distR="114300" simplePos="0" relativeHeight="251735040" behindDoc="1" locked="0" layoutInCell="1" allowOverlap="1" wp14:anchorId="79DAE783" wp14:editId="275640EB">
                <wp:simplePos x="0" y="0"/>
                <wp:positionH relativeFrom="margin">
                  <wp:posOffset>3356610</wp:posOffset>
                </wp:positionH>
                <wp:positionV relativeFrom="paragraph">
                  <wp:posOffset>226695</wp:posOffset>
                </wp:positionV>
                <wp:extent cx="2735580" cy="1042035"/>
                <wp:effectExtent l="0" t="0" r="26670" b="24765"/>
                <wp:wrapNone/>
                <wp:docPr id="5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5580" cy="104203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40000"/>
                            <a:lumOff val="60000"/>
                          </a:schemeClr>
                        </a:solidFill>
                        <a:ln w="3175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FD74F92" w14:textId="77777777" w:rsidR="000F5553" w:rsidRPr="008B6FAD" w:rsidRDefault="000F5553" w:rsidP="00D24F31">
                            <w:pPr>
                              <w:jc w:val="left"/>
                              <w:rPr>
                                <w:rFonts w:asciiTheme="minorHAnsi" w:hAnsiTheme="minorHAnsi" w:cs="Arial"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8B6FAD">
                              <w:rPr>
                                <w:rFonts w:asciiTheme="minorHAnsi" w:hAnsiTheme="minorHAnsi" w:cs="Arial"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Formal counselling - meet and agree on Performance Action </w:t>
                            </w:r>
                            <w:r w:rsidRPr="008B6FAD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Plan</w:t>
                            </w:r>
                            <w:r w:rsidRPr="008B6FAD">
                              <w:rPr>
                                <w:rFonts w:asciiTheme="minorHAnsi" w:hAnsiTheme="minorHAnsi" w:cs="Arial"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and timeline to address behaviours. Refer to Action Plan document and issue </w:t>
                            </w:r>
                            <w:r w:rsidRPr="008B6FAD">
                              <w:rPr>
                                <w:rFonts w:asciiTheme="minorHAnsi" w:hAnsiTheme="minorHAnsi" w:cs="Arial"/>
                                <w:i/>
                                <w:i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Formal Written Warning</w:t>
                            </w:r>
                            <w:r w:rsidRPr="008B6FAD">
                              <w:rPr>
                                <w:rFonts w:asciiTheme="minorHAnsi" w:hAnsiTheme="minorHAnsi" w:cs="Arial"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.</w:t>
                            </w:r>
                          </w:p>
                          <w:p w14:paraId="6B2FBCF1" w14:textId="77777777" w:rsidR="000918BA" w:rsidRPr="008B6FAD" w:rsidRDefault="000918BA" w:rsidP="000918BA">
                            <w:pPr>
                              <w:ind w:left="142" w:hanging="142"/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21705586" w14:textId="77777777" w:rsidR="000918BA" w:rsidRPr="008B6FAD" w:rsidRDefault="000918BA" w:rsidP="000918BA">
                            <w:pPr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DAE783" id="_x0000_s1038" type="#_x0000_t202" style="position:absolute;left:0;text-align:left;margin-left:264.3pt;margin-top:17.85pt;width:215.4pt;height:82.05pt;z-index:-2515814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" fillcolor="#8db3e2 [1311]" strokecolor="gray [1629]" strokeweight=".25pt">
                <v:textbox>
                  <w:txbxContent>
                    <w:p w14:paraId="6FD74F92" w14:textId="77777777" w:rsidR="000F5553" w:rsidRPr="008B6FAD" w:rsidRDefault="000F5553" w:rsidP="00D24F31">
                      <w:pPr>
                        <w:jc w:val="left"/>
                        <w:rPr>
                          <w:rFonts w:asciiTheme="minorHAnsi" w:hAnsiTheme="minorHAnsi" w:cs="Arial"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8B6FAD">
                        <w:rPr>
                          <w:rFonts w:asciiTheme="minorHAnsi" w:hAnsiTheme="minorHAnsi" w:cs="Arial"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Formal counselling - meet and agree on Performance Action </w:t>
                      </w:r>
                      <w:r w:rsidRPr="008B6FAD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Plan</w:t>
                      </w:r>
                      <w:r w:rsidRPr="008B6FAD">
                        <w:rPr>
                          <w:rFonts w:asciiTheme="minorHAnsi" w:hAnsiTheme="minorHAnsi" w:cs="Arial"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and timeline to address behaviours. Refer to Action Plan document and issue </w:t>
                      </w:r>
                      <w:r w:rsidRPr="008B6FAD">
                        <w:rPr>
                          <w:rFonts w:asciiTheme="minorHAnsi" w:hAnsiTheme="minorHAnsi" w:cs="Arial"/>
                          <w:i/>
                          <w:i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Formal Written Warning</w:t>
                      </w:r>
                      <w:r w:rsidRPr="008B6FAD">
                        <w:rPr>
                          <w:rFonts w:asciiTheme="minorHAnsi" w:hAnsiTheme="minorHAnsi" w:cs="Arial"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.</w:t>
                      </w:r>
                    </w:p>
                    <w:p w14:paraId="6B2FBCF1" w14:textId="77777777" w:rsidR="000918BA" w:rsidRPr="008B6FAD" w:rsidRDefault="000918BA" w:rsidP="000918BA">
                      <w:pPr>
                        <w:ind w:left="142" w:hanging="142"/>
                        <w:rPr>
                          <w:rFonts w:ascii="Arial" w:hAnsi="Arial" w:cs="Arial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21705586" w14:textId="77777777" w:rsidR="000918BA" w:rsidRPr="008B6FAD" w:rsidRDefault="000918BA" w:rsidP="000918BA">
                      <w:pPr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43643F4" w14:textId="624E90DF" w:rsidR="00CE3D2B" w:rsidRPr="00CE3D2B" w:rsidRDefault="00CE3D2B" w:rsidP="00CE3D2B">
      <w:pPr>
        <w:rPr>
          <w:rFonts w:asciiTheme="minorHAnsi" w:hAnsiTheme="minorHAnsi"/>
          <w:sz w:val="36"/>
          <w:szCs w:val="36"/>
        </w:rPr>
      </w:pPr>
    </w:p>
    <w:p w14:paraId="0E2AEE7C" w14:textId="200BD6E0" w:rsidR="00CE3D2B" w:rsidRPr="00CE3D2B" w:rsidRDefault="00CE3D2B" w:rsidP="00CE3D2B">
      <w:pPr>
        <w:rPr>
          <w:rFonts w:asciiTheme="minorHAnsi" w:hAnsiTheme="minorHAnsi"/>
          <w:sz w:val="36"/>
          <w:szCs w:val="36"/>
        </w:rPr>
      </w:pPr>
    </w:p>
    <w:p w14:paraId="013F2253" w14:textId="6E14808C" w:rsidR="00CE3D2B" w:rsidRPr="00CE3D2B" w:rsidRDefault="00CE3D2B" w:rsidP="00CE3D2B">
      <w:pPr>
        <w:rPr>
          <w:rFonts w:asciiTheme="minorHAnsi" w:hAnsiTheme="minorHAnsi"/>
          <w:sz w:val="36"/>
          <w:szCs w:val="36"/>
        </w:rPr>
      </w:pPr>
    </w:p>
    <w:p w14:paraId="2394761F" w14:textId="11843AA3" w:rsidR="00CE3D2B" w:rsidRPr="00CE3D2B" w:rsidRDefault="00CE3D2B" w:rsidP="00CE3D2B">
      <w:pPr>
        <w:rPr>
          <w:rFonts w:asciiTheme="minorHAnsi" w:hAnsiTheme="minorHAnsi"/>
          <w:sz w:val="36"/>
          <w:szCs w:val="36"/>
        </w:rPr>
      </w:pPr>
    </w:p>
    <w:p w14:paraId="18CA3B9C" w14:textId="215D9296" w:rsidR="00CE3D2B" w:rsidRPr="00CE3D2B" w:rsidRDefault="00CE3D2B" w:rsidP="00CE3D2B">
      <w:pPr>
        <w:rPr>
          <w:rFonts w:asciiTheme="minorHAnsi" w:hAnsiTheme="minorHAnsi"/>
          <w:sz w:val="36"/>
          <w:szCs w:val="36"/>
        </w:rPr>
      </w:pPr>
    </w:p>
    <w:p w14:paraId="1DCD3FD6" w14:textId="6616C92F" w:rsidR="00CE3D2B" w:rsidRPr="00CE3D2B" w:rsidRDefault="00CE3D2B" w:rsidP="00CE3D2B">
      <w:pPr>
        <w:rPr>
          <w:rFonts w:asciiTheme="minorHAnsi" w:hAnsiTheme="minorHAnsi"/>
          <w:sz w:val="36"/>
          <w:szCs w:val="36"/>
        </w:rPr>
      </w:pPr>
    </w:p>
    <w:p w14:paraId="1331051E" w14:textId="5A9DF8BC" w:rsidR="00CE3D2B" w:rsidRPr="00CE3D2B" w:rsidRDefault="00CE3D2B" w:rsidP="00CE3D2B">
      <w:pPr>
        <w:rPr>
          <w:rFonts w:asciiTheme="minorHAnsi" w:hAnsiTheme="minorHAnsi"/>
          <w:sz w:val="36"/>
          <w:szCs w:val="36"/>
        </w:rPr>
      </w:pPr>
    </w:p>
    <w:p w14:paraId="795C1DE8" w14:textId="5DF456C6" w:rsidR="00CE3D2B" w:rsidRPr="00CE3D2B" w:rsidRDefault="00CE3D2B" w:rsidP="00CE3D2B">
      <w:pPr>
        <w:rPr>
          <w:rFonts w:asciiTheme="minorHAnsi" w:hAnsiTheme="minorHAnsi"/>
          <w:sz w:val="36"/>
          <w:szCs w:val="36"/>
        </w:rPr>
      </w:pPr>
    </w:p>
    <w:p w14:paraId="01B1CFC3" w14:textId="1D7C198C" w:rsidR="00CE3D2B" w:rsidRPr="00CE3D2B" w:rsidRDefault="00CE3D2B" w:rsidP="00CE3D2B">
      <w:pPr>
        <w:rPr>
          <w:rFonts w:asciiTheme="minorHAnsi" w:hAnsiTheme="minorHAnsi"/>
          <w:sz w:val="36"/>
          <w:szCs w:val="36"/>
        </w:rPr>
      </w:pPr>
    </w:p>
    <w:p w14:paraId="3CECE20F" w14:textId="66A92DE4" w:rsidR="00CE3D2B" w:rsidRPr="00CE3D2B" w:rsidRDefault="00CE3D2B" w:rsidP="00CE3D2B">
      <w:pPr>
        <w:rPr>
          <w:rFonts w:asciiTheme="minorHAnsi" w:hAnsiTheme="minorHAnsi"/>
          <w:sz w:val="36"/>
          <w:szCs w:val="36"/>
        </w:rPr>
      </w:pPr>
    </w:p>
    <w:p w14:paraId="035278DF" w14:textId="1AA33E73" w:rsidR="00CE3D2B" w:rsidRPr="00CE3D2B" w:rsidRDefault="00682FF7" w:rsidP="00CE3D2B">
      <w:pPr>
        <w:rPr>
          <w:rFonts w:asciiTheme="minorHAnsi" w:hAnsiTheme="minorHAnsi"/>
          <w:sz w:val="36"/>
          <w:szCs w:val="36"/>
        </w:rPr>
      </w:pPr>
      <w:r w:rsidRPr="000F5553">
        <w:rPr>
          <w:rFonts w:asciiTheme="minorHAnsi" w:hAnsiTheme="minorHAnsi"/>
          <w:b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5133ED02" wp14:editId="63E1E3FE">
                <wp:simplePos x="0" y="0"/>
                <wp:positionH relativeFrom="column">
                  <wp:posOffset>3358515</wp:posOffset>
                </wp:positionH>
                <wp:positionV relativeFrom="paragraph">
                  <wp:posOffset>29210</wp:posOffset>
                </wp:positionV>
                <wp:extent cx="695325" cy="287655"/>
                <wp:effectExtent l="0" t="0" r="28575" b="17145"/>
                <wp:wrapNone/>
                <wp:docPr id="27" name="Text Box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5325" cy="28765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3175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0FAE90F" w14:textId="77777777" w:rsidR="000F5553" w:rsidRPr="00464900" w:rsidRDefault="000F5553" w:rsidP="000F5553">
                            <w:pPr>
                              <w:jc w:val="center"/>
                              <w:rPr>
                                <w:rFonts w:asciiTheme="minorHAnsi" w:hAnsiTheme="minorHAnsi" w:cs="Arial"/>
                                <w:color w:val="000000" w:themeColor="text1"/>
                                <w:lang w:val="en-A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464900">
                              <w:rPr>
                                <w:rFonts w:asciiTheme="minorHAnsi" w:hAnsiTheme="minorHAnsi" w:cs="Arial"/>
                                <w:color w:val="000000" w:themeColor="text1"/>
                                <w:lang w:val="en-A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TEP 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133ED02" id="_x0000_s1039" type="#_x0000_t202" style="position:absolute;left:0;text-align:left;margin-left:264.45pt;margin-top:2.3pt;width:54.75pt;height:22.65pt;z-index:251746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" fillcolor="#fabf8f [1945]" strokecolor="gray [1629]" strokeweight=".25pt">
                <v:textbox>
                  <w:txbxContent>
                    <w:p w14:paraId="50FAE90F" w14:textId="77777777" w:rsidR="000F5553" w:rsidRPr="00464900" w:rsidRDefault="000F5553" w:rsidP="000F5553">
                      <w:pPr>
                        <w:jc w:val="center"/>
                        <w:rPr>
                          <w:rFonts w:asciiTheme="minorHAnsi" w:hAnsiTheme="minorHAnsi" w:cs="Arial"/>
                          <w:color w:val="000000" w:themeColor="text1"/>
                          <w:lang w:val="en-A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464900">
                        <w:rPr>
                          <w:rFonts w:asciiTheme="minorHAnsi" w:hAnsiTheme="minorHAnsi" w:cs="Arial"/>
                          <w:color w:val="000000" w:themeColor="text1"/>
                          <w:lang w:val="en-A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STEP 4</w:t>
                      </w:r>
                    </w:p>
                  </w:txbxContent>
                </v:textbox>
              </v:shape>
            </w:pict>
          </mc:Fallback>
        </mc:AlternateContent>
      </w:r>
    </w:p>
    <w:p w14:paraId="58147D73" w14:textId="251D788D" w:rsidR="00CE3D2B" w:rsidRPr="00CE3D2B" w:rsidRDefault="00CE3D2B" w:rsidP="00CE3D2B">
      <w:pPr>
        <w:rPr>
          <w:rFonts w:asciiTheme="minorHAnsi" w:hAnsiTheme="minorHAnsi"/>
          <w:sz w:val="36"/>
          <w:szCs w:val="36"/>
        </w:rPr>
      </w:pPr>
    </w:p>
    <w:p w14:paraId="76A66F8B" w14:textId="6A121BC8" w:rsidR="00CE3D2B" w:rsidRPr="00CE3D2B" w:rsidRDefault="00CE3D2B" w:rsidP="00CE3D2B">
      <w:pPr>
        <w:rPr>
          <w:rFonts w:asciiTheme="minorHAnsi" w:hAnsiTheme="minorHAnsi"/>
          <w:sz w:val="36"/>
          <w:szCs w:val="36"/>
        </w:rPr>
      </w:pPr>
    </w:p>
    <w:p w14:paraId="53C0C443" w14:textId="6C2A0FDB" w:rsidR="00CE3D2B" w:rsidRPr="00CE3D2B" w:rsidRDefault="0011255C" w:rsidP="00CE3D2B">
      <w:pPr>
        <w:rPr>
          <w:rFonts w:asciiTheme="minorHAnsi" w:hAnsiTheme="minorHAnsi"/>
          <w:sz w:val="36"/>
          <w:szCs w:val="36"/>
        </w:rPr>
      </w:pPr>
      <w:r>
        <w:rPr>
          <w:rFonts w:asciiTheme="minorHAnsi" w:hAnsiTheme="minorHAnsi"/>
          <w:b/>
          <w:noProof/>
          <w:sz w:val="36"/>
          <w:szCs w:val="36"/>
          <w:lang w:val="en-AU" w:eastAsia="en-AU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2E1904A8" wp14:editId="563BAFB5">
                <wp:simplePos x="0" y="0"/>
                <wp:positionH relativeFrom="margin">
                  <wp:posOffset>203835</wp:posOffset>
                </wp:positionH>
                <wp:positionV relativeFrom="paragraph">
                  <wp:posOffset>151130</wp:posOffset>
                </wp:positionV>
                <wp:extent cx="2159635" cy="1047115"/>
                <wp:effectExtent l="0" t="0" r="12065" b="19685"/>
                <wp:wrapNone/>
                <wp:docPr id="25" name="Text Box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59635" cy="1047115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40000"/>
                            <a:lumOff val="60000"/>
                          </a:schemeClr>
                        </a:solidFill>
                        <a:ln w="3175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08A2730" w14:textId="6DDC4936" w:rsidR="005D6BEA" w:rsidRPr="008B6FAD" w:rsidRDefault="005D6BEA" w:rsidP="00D30E85">
                            <w:pPr>
                              <w:jc w:val="center"/>
                              <w:rPr>
                                <w:rFonts w:ascii="Arial" w:hAnsi="Arial" w:cs="Arial"/>
                                <w:bCs/>
                                <w:iCs/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8B6FAD">
                              <w:rPr>
                                <w:rFonts w:ascii="Arial" w:hAnsi="Arial" w:cs="Arial"/>
                                <w:bCs/>
                                <w:iCs/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As part of your </w:t>
                            </w:r>
                            <w:r w:rsidR="0011255C" w:rsidRPr="008B6FAD">
                              <w:rPr>
                                <w:rFonts w:ascii="Arial" w:hAnsi="Arial" w:cs="Arial"/>
                                <w:bCs/>
                                <w:iCs/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r</w:t>
                            </w:r>
                            <w:r w:rsidRPr="008B6FAD">
                              <w:rPr>
                                <w:rFonts w:ascii="Arial" w:hAnsi="Arial" w:cs="Arial"/>
                                <w:bCs/>
                                <w:iCs/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isk management policy, it is recommended that you contact Workwise Advisory Services prior to undertaking disciplinary procedures.</w:t>
                            </w:r>
                          </w:p>
                          <w:p w14:paraId="559896E1" w14:textId="752C5372" w:rsidR="005D6BEA" w:rsidRPr="0006239C" w:rsidRDefault="005D6BEA" w:rsidP="005D6BEA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2"/>
                                <w:szCs w:val="22"/>
                                <w:lang w:val="en-A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E1904A8" id="_x0000_s1040" type="#_x0000_t202" style="position:absolute;left:0;text-align:left;margin-left:16.05pt;margin-top:11.9pt;width:170.05pt;height:82.45pt;z-index:2517237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" fillcolor="#e5b8b7 [1301]" strokecolor="gray [1629]" strokeweight=".25pt">
                <v:textbox>
                  <w:txbxContent>
                    <w:p w14:paraId="408A2730" w14:textId="6DDC4936" w:rsidR="005D6BEA" w:rsidRPr="008B6FAD" w:rsidRDefault="005D6BEA" w:rsidP="00D30E85">
                      <w:pPr>
                        <w:jc w:val="center"/>
                        <w:rPr>
                          <w:rFonts w:ascii="Arial" w:hAnsi="Arial" w:cs="Arial"/>
                          <w:bCs/>
                          <w:iCs/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8B6FAD">
                        <w:rPr>
                          <w:rFonts w:ascii="Arial" w:hAnsi="Arial" w:cs="Arial"/>
                          <w:bCs/>
                          <w:iCs/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As part of your </w:t>
                      </w:r>
                      <w:r w:rsidR="0011255C" w:rsidRPr="008B6FAD">
                        <w:rPr>
                          <w:rFonts w:ascii="Arial" w:hAnsi="Arial" w:cs="Arial"/>
                          <w:bCs/>
                          <w:iCs/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r</w:t>
                      </w:r>
                      <w:r w:rsidRPr="008B6FAD">
                        <w:rPr>
                          <w:rFonts w:ascii="Arial" w:hAnsi="Arial" w:cs="Arial"/>
                          <w:bCs/>
                          <w:iCs/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isk management policy, it is recommended that you contact Workwise Advisory Services prior to undertaking disciplinary procedures.</w:t>
                      </w:r>
                    </w:p>
                    <w:p w14:paraId="559896E1" w14:textId="752C5372" w:rsidR="005D6BEA" w:rsidRPr="0006239C" w:rsidRDefault="005D6BEA" w:rsidP="005D6BEA">
                      <w:pPr>
                        <w:jc w:val="center"/>
                        <w:rPr>
                          <w:rFonts w:ascii="Arial" w:hAnsi="Arial" w:cs="Arial"/>
                          <w:b/>
                          <w:color w:val="FFFFFF" w:themeColor="background1"/>
                          <w:sz w:val="22"/>
                          <w:szCs w:val="22"/>
                          <w:lang w:val="en-AU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7AF09DC" w14:textId="0119F92B" w:rsidR="00CE3D2B" w:rsidRPr="00CE3D2B" w:rsidRDefault="00CE3D2B" w:rsidP="00CE3D2B">
      <w:pPr>
        <w:rPr>
          <w:rFonts w:asciiTheme="minorHAnsi" w:hAnsiTheme="minorHAnsi"/>
          <w:sz w:val="36"/>
          <w:szCs w:val="36"/>
        </w:rPr>
      </w:pPr>
    </w:p>
    <w:p w14:paraId="5C789B98" w14:textId="19F6002C" w:rsidR="00CE3D2B" w:rsidRPr="00CE3D2B" w:rsidRDefault="00CE3D2B" w:rsidP="00CE3D2B">
      <w:pPr>
        <w:rPr>
          <w:rFonts w:asciiTheme="minorHAnsi" w:hAnsiTheme="minorHAnsi"/>
          <w:sz w:val="36"/>
          <w:szCs w:val="36"/>
        </w:rPr>
      </w:pPr>
    </w:p>
    <w:p w14:paraId="3F8B1F3C" w14:textId="77777777" w:rsidR="00CE3D2B" w:rsidRPr="00CE3D2B" w:rsidRDefault="00CE3D2B" w:rsidP="00CE3D2B">
      <w:pPr>
        <w:rPr>
          <w:rFonts w:asciiTheme="minorHAnsi" w:hAnsiTheme="minorHAnsi"/>
          <w:sz w:val="36"/>
          <w:szCs w:val="36"/>
        </w:rPr>
      </w:pPr>
    </w:p>
    <w:sectPr w:rsidR="00CE3D2B" w:rsidRPr="00CE3D2B" w:rsidSect="002B5365">
      <w:headerReference w:type="default" r:id="rId7"/>
      <w:footerReference w:type="default" r:id="rId8"/>
      <w:pgSz w:w="11906" w:h="16838"/>
      <w:pgMar w:top="1701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C1F4CB" w14:textId="77777777" w:rsidR="0035172C" w:rsidRDefault="0035172C" w:rsidP="00A03ABA">
      <w:r>
        <w:separator/>
      </w:r>
    </w:p>
  </w:endnote>
  <w:endnote w:type="continuationSeparator" w:id="0">
    <w:p w14:paraId="7C18338C" w14:textId="77777777" w:rsidR="0035172C" w:rsidRDefault="0035172C" w:rsidP="00A03A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Look w:val="04A0" w:firstRow="1" w:lastRow="0" w:firstColumn="1" w:lastColumn="0" w:noHBand="0" w:noVBand="1"/>
    </w:tblPr>
    <w:tblGrid>
      <w:gridCol w:w="5953"/>
      <w:gridCol w:w="1954"/>
      <w:gridCol w:w="1726"/>
    </w:tblGrid>
    <w:tr w:rsidR="00464900" w14:paraId="2C2A08FF" w14:textId="77777777" w:rsidTr="003223A8">
      <w:trPr>
        <w:trHeight w:val="57"/>
      </w:trPr>
      <w:tc>
        <w:tcPr>
          <w:tcW w:w="3090" w:type="pct"/>
          <w:vMerge w:val="restart"/>
          <w:tcBorders>
            <w:top w:val="nil"/>
            <w:left w:val="nil"/>
            <w:bottom w:val="nil"/>
          </w:tcBorders>
          <w:vAlign w:val="bottom"/>
        </w:tcPr>
        <w:p w14:paraId="7A14B779" w14:textId="77777777" w:rsidR="00464900" w:rsidRPr="00C36543" w:rsidRDefault="00464900" w:rsidP="00464900">
          <w:pPr>
            <w:pStyle w:val="Footer"/>
            <w:rPr>
              <w:rFonts w:ascii="Arial" w:hAnsi="Arial" w:cs="Arial"/>
              <w:i/>
              <w:iCs/>
              <w:sz w:val="16"/>
              <w:szCs w:val="16"/>
            </w:rPr>
          </w:pPr>
          <w:r w:rsidRPr="00C36543">
            <w:rPr>
              <w:rFonts w:ascii="Arial" w:hAnsi="Arial" w:cs="Arial"/>
              <w:noProof/>
              <w:sz w:val="18"/>
              <w:szCs w:val="18"/>
            </w:rPr>
            <w:drawing>
              <wp:anchor distT="0" distB="0" distL="114300" distR="114300" simplePos="0" relativeHeight="251659264" behindDoc="0" locked="0" layoutInCell="1" allowOverlap="1" wp14:anchorId="76B5754B" wp14:editId="2A61BC80">
                <wp:simplePos x="0" y="0"/>
                <wp:positionH relativeFrom="column">
                  <wp:posOffset>670560</wp:posOffset>
                </wp:positionH>
                <wp:positionV relativeFrom="paragraph">
                  <wp:posOffset>-122555</wp:posOffset>
                </wp:positionV>
                <wp:extent cx="1271905" cy="385445"/>
                <wp:effectExtent l="0" t="0" r="4445" b="0"/>
                <wp:wrapNone/>
                <wp:docPr id="6" name="Picture 6" descr="Tex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Picture 6" descr="Text&#10;&#10;Description automatically generated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71905" cy="38544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C36543">
            <w:rPr>
              <w:rFonts w:ascii="Arial" w:hAnsi="Arial" w:cs="Arial"/>
              <w:i/>
              <w:iCs/>
              <w:sz w:val="16"/>
              <w:szCs w:val="16"/>
            </w:rPr>
            <w:t>Supplied by:</w:t>
          </w:r>
        </w:p>
      </w:tc>
      <w:tc>
        <w:tcPr>
          <w:tcW w:w="1014" w:type="pct"/>
          <w:shd w:val="clear" w:color="auto" w:fill="D9D9D9" w:themeFill="background1" w:themeFillShade="D9"/>
        </w:tcPr>
        <w:p w14:paraId="07CF9645" w14:textId="77777777" w:rsidR="00464900" w:rsidRPr="00D6300C" w:rsidRDefault="00464900" w:rsidP="00464900">
          <w:pPr>
            <w:pStyle w:val="Footer"/>
            <w:jc w:val="right"/>
            <w:rPr>
              <w:rFonts w:ascii="Arial" w:hAnsi="Arial" w:cs="Arial"/>
              <w:i/>
              <w:iCs/>
              <w:sz w:val="18"/>
              <w:szCs w:val="18"/>
            </w:rPr>
          </w:pP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>Version Number</w:t>
          </w:r>
        </w:p>
      </w:tc>
      <w:tc>
        <w:tcPr>
          <w:tcW w:w="896" w:type="pct"/>
          <w:shd w:val="clear" w:color="auto" w:fill="D9D9D9" w:themeFill="background1" w:themeFillShade="D9"/>
        </w:tcPr>
        <w:p w14:paraId="41C48B8A" w14:textId="77777777" w:rsidR="00464900" w:rsidRPr="00D6300C" w:rsidRDefault="00464900" w:rsidP="00464900">
          <w:pPr>
            <w:pStyle w:val="Footer"/>
            <w:jc w:val="center"/>
            <w:rPr>
              <w:rFonts w:ascii="Arial" w:hAnsi="Arial" w:cs="Arial"/>
              <w:i/>
              <w:iCs/>
              <w:sz w:val="18"/>
              <w:szCs w:val="18"/>
            </w:rPr>
          </w:pP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>0</w:t>
          </w:r>
        </w:p>
      </w:tc>
    </w:tr>
    <w:tr w:rsidR="00464900" w14:paraId="7E08E5F1" w14:textId="77777777" w:rsidTr="003223A8">
      <w:trPr>
        <w:trHeight w:val="57"/>
      </w:trPr>
      <w:tc>
        <w:tcPr>
          <w:tcW w:w="3090" w:type="pct"/>
          <w:vMerge/>
          <w:tcBorders>
            <w:top w:val="nil"/>
            <w:left w:val="nil"/>
            <w:bottom w:val="nil"/>
          </w:tcBorders>
        </w:tcPr>
        <w:p w14:paraId="63A7ECA3" w14:textId="77777777" w:rsidR="00464900" w:rsidRPr="000D0A9D" w:rsidRDefault="00464900" w:rsidP="00464900">
          <w:pPr>
            <w:pStyle w:val="Footer"/>
            <w:rPr>
              <w:rFonts w:ascii="Arial" w:hAnsi="Arial" w:cs="Arial"/>
            </w:rPr>
          </w:pPr>
        </w:p>
      </w:tc>
      <w:tc>
        <w:tcPr>
          <w:tcW w:w="1014" w:type="pct"/>
          <w:shd w:val="clear" w:color="auto" w:fill="D9D9D9" w:themeFill="background1" w:themeFillShade="D9"/>
        </w:tcPr>
        <w:p w14:paraId="3C2E066D" w14:textId="77777777" w:rsidR="00464900" w:rsidRPr="00D6300C" w:rsidRDefault="00464900" w:rsidP="00464900">
          <w:pPr>
            <w:pStyle w:val="Footer"/>
            <w:jc w:val="right"/>
            <w:rPr>
              <w:rFonts w:ascii="Arial" w:hAnsi="Arial" w:cs="Arial"/>
              <w:i/>
              <w:iCs/>
              <w:sz w:val="18"/>
              <w:szCs w:val="18"/>
            </w:rPr>
          </w:pP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>Last Reviewed</w:t>
          </w:r>
          <w:r>
            <w:rPr>
              <w:rFonts w:ascii="Arial" w:hAnsi="Arial" w:cs="Arial"/>
              <w:i/>
              <w:iCs/>
              <w:sz w:val="18"/>
              <w:szCs w:val="18"/>
            </w:rPr>
            <w:t xml:space="preserve"> Date</w:t>
          </w:r>
        </w:p>
      </w:tc>
      <w:tc>
        <w:tcPr>
          <w:tcW w:w="896" w:type="pct"/>
          <w:shd w:val="clear" w:color="auto" w:fill="D9D9D9" w:themeFill="background1" w:themeFillShade="D9"/>
        </w:tcPr>
        <w:p w14:paraId="4CB95BF0" w14:textId="77777777" w:rsidR="00464900" w:rsidRPr="00D6300C" w:rsidRDefault="00464900" w:rsidP="00464900">
          <w:pPr>
            <w:pStyle w:val="Footer"/>
            <w:jc w:val="center"/>
            <w:rPr>
              <w:rFonts w:ascii="Arial" w:hAnsi="Arial" w:cs="Arial"/>
              <w:i/>
              <w:iCs/>
              <w:sz w:val="18"/>
              <w:szCs w:val="18"/>
            </w:rPr>
          </w:pP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>0</w:t>
          </w:r>
          <w:r>
            <w:rPr>
              <w:rFonts w:ascii="Arial" w:hAnsi="Arial" w:cs="Arial"/>
              <w:i/>
              <w:iCs/>
              <w:sz w:val="18"/>
              <w:szCs w:val="18"/>
            </w:rPr>
            <w:t xml:space="preserve">1 October </w:t>
          </w: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>202</w:t>
          </w:r>
          <w:r>
            <w:rPr>
              <w:rFonts w:ascii="Arial" w:hAnsi="Arial" w:cs="Arial"/>
              <w:i/>
              <w:iCs/>
              <w:sz w:val="18"/>
              <w:szCs w:val="18"/>
            </w:rPr>
            <w:t>1</w:t>
          </w:r>
        </w:p>
      </w:tc>
    </w:tr>
    <w:tr w:rsidR="00464900" w14:paraId="3DFEE574" w14:textId="77777777" w:rsidTr="003223A8">
      <w:trPr>
        <w:trHeight w:val="57"/>
      </w:trPr>
      <w:tc>
        <w:tcPr>
          <w:tcW w:w="3090" w:type="pct"/>
          <w:vMerge/>
          <w:tcBorders>
            <w:top w:val="nil"/>
            <w:left w:val="nil"/>
            <w:bottom w:val="nil"/>
          </w:tcBorders>
        </w:tcPr>
        <w:p w14:paraId="366A5400" w14:textId="77777777" w:rsidR="00464900" w:rsidRPr="000D0A9D" w:rsidRDefault="00464900" w:rsidP="00464900">
          <w:pPr>
            <w:pStyle w:val="Footer"/>
            <w:rPr>
              <w:rFonts w:ascii="Arial" w:hAnsi="Arial" w:cs="Arial"/>
            </w:rPr>
          </w:pPr>
        </w:p>
      </w:tc>
      <w:tc>
        <w:tcPr>
          <w:tcW w:w="1014" w:type="pct"/>
          <w:shd w:val="clear" w:color="auto" w:fill="D9D9D9" w:themeFill="background1" w:themeFillShade="D9"/>
        </w:tcPr>
        <w:p w14:paraId="28254ACF" w14:textId="77777777" w:rsidR="00464900" w:rsidRPr="00D6300C" w:rsidRDefault="00464900" w:rsidP="00464900">
          <w:pPr>
            <w:pStyle w:val="Footer"/>
            <w:jc w:val="right"/>
            <w:rPr>
              <w:rFonts w:ascii="Arial" w:hAnsi="Arial" w:cs="Arial"/>
              <w:i/>
              <w:iCs/>
              <w:sz w:val="18"/>
              <w:szCs w:val="18"/>
            </w:rPr>
          </w:pP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>Next Review Date</w:t>
          </w:r>
        </w:p>
      </w:tc>
      <w:tc>
        <w:tcPr>
          <w:tcW w:w="896" w:type="pct"/>
          <w:shd w:val="clear" w:color="auto" w:fill="D9D9D9" w:themeFill="background1" w:themeFillShade="D9"/>
        </w:tcPr>
        <w:p w14:paraId="39B3B3A0" w14:textId="77777777" w:rsidR="00464900" w:rsidRPr="00D6300C" w:rsidRDefault="00464900" w:rsidP="00464900">
          <w:pPr>
            <w:pStyle w:val="Footer"/>
            <w:jc w:val="center"/>
            <w:rPr>
              <w:rFonts w:ascii="Arial" w:hAnsi="Arial" w:cs="Arial"/>
              <w:i/>
              <w:iCs/>
              <w:sz w:val="18"/>
              <w:szCs w:val="18"/>
            </w:rPr>
          </w:pPr>
        </w:p>
      </w:tc>
    </w:tr>
  </w:tbl>
  <w:p w14:paraId="5DA226D6" w14:textId="0A405C80" w:rsidR="00C51D2B" w:rsidRDefault="00C51D2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A4113F" w14:textId="77777777" w:rsidR="0035172C" w:rsidRDefault="0035172C" w:rsidP="00A03ABA">
      <w:r>
        <w:separator/>
      </w:r>
    </w:p>
  </w:footnote>
  <w:footnote w:type="continuationSeparator" w:id="0">
    <w:p w14:paraId="5434F36D" w14:textId="77777777" w:rsidR="0035172C" w:rsidRDefault="0035172C" w:rsidP="00A03A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561F14" w14:textId="3CABC2C6" w:rsidR="00C51D2B" w:rsidRPr="00CE3D2B" w:rsidRDefault="00CE3D2B" w:rsidP="00CE3D2B">
    <w:pPr>
      <w:pStyle w:val="Header"/>
      <w:tabs>
        <w:tab w:val="clear" w:pos="4513"/>
        <w:tab w:val="clear" w:pos="9026"/>
        <w:tab w:val="center" w:pos="4680"/>
        <w:tab w:val="right" w:pos="9360"/>
      </w:tabs>
      <w:overflowPunct/>
      <w:autoSpaceDE/>
      <w:autoSpaceDN/>
      <w:adjustRightInd/>
      <w:jc w:val="left"/>
      <w:textAlignment w:val="auto"/>
      <w:rPr>
        <w:rFonts w:ascii="Arial" w:eastAsiaTheme="minorHAnsi" w:hAnsi="Arial" w:cs="Arial"/>
        <w:b/>
        <w:bCs/>
        <w:color w:val="0071B3"/>
        <w:sz w:val="22"/>
        <w:szCs w:val="22"/>
        <w:lang w:val="en-AU"/>
      </w:rPr>
    </w:pPr>
    <w:bookmarkStart w:id="0" w:name="_Hlk42252312"/>
    <w:bookmarkStart w:id="1" w:name="_Hlk42761156"/>
    <w:bookmarkStart w:id="2" w:name="_Hlk42761157"/>
    <w:r w:rsidRPr="00B6441A">
      <w:rPr>
        <w:rFonts w:ascii="Arial" w:eastAsiaTheme="minorHAnsi" w:hAnsi="Arial" w:cs="Arial"/>
        <w:b/>
        <w:bCs/>
        <w:color w:val="0071B3"/>
        <w:sz w:val="22"/>
        <w:szCs w:val="22"/>
        <w:lang w:val="en-AU"/>
      </w:rPr>
      <w:t>[INSERT ORGANISATION LOGO HERE]</w:t>
    </w:r>
    <w:bookmarkEnd w:id="0"/>
    <w:bookmarkEnd w:id="1"/>
    <w:bookmarkEnd w:id="2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D29EE"/>
    <w:multiLevelType w:val="hybridMultilevel"/>
    <w:tmpl w:val="6FBCFF62"/>
    <w:lvl w:ilvl="0" w:tplc="D54EB25C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F00732"/>
    <w:multiLevelType w:val="hybridMultilevel"/>
    <w:tmpl w:val="349A63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100E68"/>
    <w:multiLevelType w:val="hybridMultilevel"/>
    <w:tmpl w:val="AE5437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265ECF"/>
    <w:multiLevelType w:val="hybridMultilevel"/>
    <w:tmpl w:val="B658E5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F96FA5"/>
    <w:multiLevelType w:val="hybridMultilevel"/>
    <w:tmpl w:val="BB4E1AAA"/>
    <w:lvl w:ilvl="0" w:tplc="D54EB25C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2012BF"/>
    <w:multiLevelType w:val="hybridMultilevel"/>
    <w:tmpl w:val="72EE73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4654C4"/>
    <w:multiLevelType w:val="hybridMultilevel"/>
    <w:tmpl w:val="8432F7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B663DC"/>
    <w:multiLevelType w:val="hybridMultilevel"/>
    <w:tmpl w:val="C610E0DA"/>
    <w:lvl w:ilvl="0" w:tplc="0C090001">
      <w:start w:val="1"/>
      <w:numFmt w:val="bullet"/>
      <w:pStyle w:val="Bullets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EF0400"/>
    <w:multiLevelType w:val="multilevel"/>
    <w:tmpl w:val="EFE2635C"/>
    <w:lvl w:ilvl="0">
      <w:start w:val="1"/>
      <w:numFmt w:val="decimal"/>
      <w:pStyle w:val="Heading1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Heading2"/>
      <w:isLgl/>
      <w:lvlText w:val="%1.%2"/>
      <w:lvlJc w:val="left"/>
      <w:pPr>
        <w:ind w:left="862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9" w15:restartNumberingAfterBreak="0">
    <w:nsid w:val="39E25676"/>
    <w:multiLevelType w:val="singleLevel"/>
    <w:tmpl w:val="C216722A"/>
    <w:lvl w:ilvl="0">
      <w:start w:val="1"/>
      <w:numFmt w:val="bullet"/>
      <w:pStyle w:val="Bullets1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</w:abstractNum>
  <w:abstractNum w:abstractNumId="10" w15:restartNumberingAfterBreak="0">
    <w:nsid w:val="3C471E5E"/>
    <w:multiLevelType w:val="hybridMultilevel"/>
    <w:tmpl w:val="53FC7FFA"/>
    <w:lvl w:ilvl="0" w:tplc="D54EB25C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B021A7"/>
    <w:multiLevelType w:val="hybridMultilevel"/>
    <w:tmpl w:val="55E0C8B6"/>
    <w:lvl w:ilvl="0" w:tplc="D54EB25C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664F9D"/>
    <w:multiLevelType w:val="hybridMultilevel"/>
    <w:tmpl w:val="0068DD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C24B20"/>
    <w:multiLevelType w:val="hybridMultilevel"/>
    <w:tmpl w:val="8AEE6AEA"/>
    <w:lvl w:ilvl="0" w:tplc="D54EB25C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DAF5831"/>
    <w:multiLevelType w:val="hybridMultilevel"/>
    <w:tmpl w:val="332ED1E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E367BF5"/>
    <w:multiLevelType w:val="hybridMultilevel"/>
    <w:tmpl w:val="510A7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01A047F"/>
    <w:multiLevelType w:val="hybridMultilevel"/>
    <w:tmpl w:val="D360BA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D93605"/>
    <w:multiLevelType w:val="hybridMultilevel"/>
    <w:tmpl w:val="452896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011AF3"/>
    <w:multiLevelType w:val="hybridMultilevel"/>
    <w:tmpl w:val="0C00B1AE"/>
    <w:lvl w:ilvl="0" w:tplc="0C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F8C195C"/>
    <w:multiLevelType w:val="hybridMultilevel"/>
    <w:tmpl w:val="0C00B1AE"/>
    <w:lvl w:ilvl="0" w:tplc="0C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6FB462F"/>
    <w:multiLevelType w:val="hybridMultilevel"/>
    <w:tmpl w:val="53E266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9"/>
  </w:num>
  <w:num w:numId="3">
    <w:abstractNumId w:val="14"/>
  </w:num>
  <w:num w:numId="4">
    <w:abstractNumId w:val="6"/>
  </w:num>
  <w:num w:numId="5">
    <w:abstractNumId w:val="1"/>
  </w:num>
  <w:num w:numId="6">
    <w:abstractNumId w:val="9"/>
  </w:num>
  <w:num w:numId="7">
    <w:abstractNumId w:val="2"/>
  </w:num>
  <w:num w:numId="8">
    <w:abstractNumId w:val="7"/>
  </w:num>
  <w:num w:numId="9">
    <w:abstractNumId w:val="12"/>
  </w:num>
  <w:num w:numId="10">
    <w:abstractNumId w:val="5"/>
  </w:num>
  <w:num w:numId="11">
    <w:abstractNumId w:val="20"/>
  </w:num>
  <w:num w:numId="12">
    <w:abstractNumId w:val="17"/>
  </w:num>
  <w:num w:numId="13">
    <w:abstractNumId w:val="16"/>
  </w:num>
  <w:num w:numId="14">
    <w:abstractNumId w:val="3"/>
  </w:num>
  <w:num w:numId="15">
    <w:abstractNumId w:val="18"/>
  </w:num>
  <w:num w:numId="16">
    <w:abstractNumId w:val="19"/>
  </w:num>
  <w:num w:numId="17">
    <w:abstractNumId w:val="8"/>
  </w:num>
  <w:num w:numId="18">
    <w:abstractNumId w:val="8"/>
  </w:num>
  <w:num w:numId="19">
    <w:abstractNumId w:val="8"/>
  </w:num>
  <w:num w:numId="20">
    <w:abstractNumId w:val="8"/>
  </w:num>
  <w:num w:numId="21">
    <w:abstractNumId w:val="8"/>
  </w:num>
  <w:num w:numId="22">
    <w:abstractNumId w:val="8"/>
  </w:num>
  <w:num w:numId="23">
    <w:abstractNumId w:val="8"/>
  </w:num>
  <w:num w:numId="24">
    <w:abstractNumId w:val="15"/>
  </w:num>
  <w:num w:numId="25">
    <w:abstractNumId w:val="0"/>
  </w:num>
  <w:num w:numId="26">
    <w:abstractNumId w:val="13"/>
  </w:num>
  <w:num w:numId="27">
    <w:abstractNumId w:val="11"/>
  </w:num>
  <w:num w:numId="28">
    <w:abstractNumId w:val="10"/>
  </w:num>
  <w:num w:numId="29">
    <w:abstractNumId w:val="4"/>
  </w:num>
  <w:num w:numId="3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displayBackgroundShape/>
  <w:hideSpellingErrors/>
  <w:hideGrammaticalErrors/>
  <w:proofState w:spelling="clean" w:grammar="clean"/>
  <w:documentProtection w:formatting="1" w:enforcement="0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1NDUyMDSzAFImJko6SsGpxcWZ+XkgBYZGtQCPoaoKLQAAAA=="/>
    <w:docVar w:name="LEAPTempPath" w:val="C:\Users\Darren\AppData\Local\LEAP Desktop\CDE\e91cd1dc-d96d-45a5-8e00-346388cbd065\LEAP2Office\MacroFields\"/>
    <w:docVar w:name="LEAPUniqueCode" w:val="10159405-5456-7c4d-9b45-23a19e449cf2"/>
  </w:docVars>
  <w:rsids>
    <w:rsidRoot w:val="00C43C09"/>
    <w:rsid w:val="0004486A"/>
    <w:rsid w:val="0006239C"/>
    <w:rsid w:val="000663BC"/>
    <w:rsid w:val="00066DD1"/>
    <w:rsid w:val="00067966"/>
    <w:rsid w:val="00085D41"/>
    <w:rsid w:val="000918BA"/>
    <w:rsid w:val="000B341B"/>
    <w:rsid w:val="000B476F"/>
    <w:rsid w:val="000C134C"/>
    <w:rsid w:val="000F5553"/>
    <w:rsid w:val="0011255C"/>
    <w:rsid w:val="00146DA8"/>
    <w:rsid w:val="001912A7"/>
    <w:rsid w:val="001D2920"/>
    <w:rsid w:val="001E4799"/>
    <w:rsid w:val="001F500C"/>
    <w:rsid w:val="00220F5B"/>
    <w:rsid w:val="00240292"/>
    <w:rsid w:val="002408BD"/>
    <w:rsid w:val="00251C58"/>
    <w:rsid w:val="002A10F2"/>
    <w:rsid w:val="002A14E0"/>
    <w:rsid w:val="002B5365"/>
    <w:rsid w:val="002C3385"/>
    <w:rsid w:val="002C3F44"/>
    <w:rsid w:val="002E40F3"/>
    <w:rsid w:val="002E5857"/>
    <w:rsid w:val="002F58D9"/>
    <w:rsid w:val="00317769"/>
    <w:rsid w:val="003321BF"/>
    <w:rsid w:val="0035172C"/>
    <w:rsid w:val="00372259"/>
    <w:rsid w:val="00381498"/>
    <w:rsid w:val="003A465D"/>
    <w:rsid w:val="003C3207"/>
    <w:rsid w:val="003D589A"/>
    <w:rsid w:val="003E128B"/>
    <w:rsid w:val="003F14A2"/>
    <w:rsid w:val="003F7349"/>
    <w:rsid w:val="00400580"/>
    <w:rsid w:val="004234D3"/>
    <w:rsid w:val="00425B90"/>
    <w:rsid w:val="00444DC6"/>
    <w:rsid w:val="00450D83"/>
    <w:rsid w:val="004636B5"/>
    <w:rsid w:val="00464900"/>
    <w:rsid w:val="00475201"/>
    <w:rsid w:val="00485D94"/>
    <w:rsid w:val="00497D03"/>
    <w:rsid w:val="004A442B"/>
    <w:rsid w:val="004C3EC8"/>
    <w:rsid w:val="004D1349"/>
    <w:rsid w:val="004D4F47"/>
    <w:rsid w:val="00503969"/>
    <w:rsid w:val="00530600"/>
    <w:rsid w:val="00551851"/>
    <w:rsid w:val="0055390F"/>
    <w:rsid w:val="0057202E"/>
    <w:rsid w:val="005C0224"/>
    <w:rsid w:val="005C1CAD"/>
    <w:rsid w:val="005D3C55"/>
    <w:rsid w:val="005D5F56"/>
    <w:rsid w:val="005D6BEA"/>
    <w:rsid w:val="005E30D6"/>
    <w:rsid w:val="005F2583"/>
    <w:rsid w:val="005F42D8"/>
    <w:rsid w:val="00637AED"/>
    <w:rsid w:val="006437A0"/>
    <w:rsid w:val="00643B09"/>
    <w:rsid w:val="00643C33"/>
    <w:rsid w:val="00672D6A"/>
    <w:rsid w:val="00676B28"/>
    <w:rsid w:val="00682FF7"/>
    <w:rsid w:val="006D1EDE"/>
    <w:rsid w:val="006F4D23"/>
    <w:rsid w:val="00701648"/>
    <w:rsid w:val="00720DBF"/>
    <w:rsid w:val="007449EF"/>
    <w:rsid w:val="00747D41"/>
    <w:rsid w:val="007907EF"/>
    <w:rsid w:val="007E3F64"/>
    <w:rsid w:val="007E63FF"/>
    <w:rsid w:val="008033B1"/>
    <w:rsid w:val="008311E2"/>
    <w:rsid w:val="0084374A"/>
    <w:rsid w:val="00873B0D"/>
    <w:rsid w:val="00893721"/>
    <w:rsid w:val="00897272"/>
    <w:rsid w:val="008A633B"/>
    <w:rsid w:val="008A6525"/>
    <w:rsid w:val="008B4969"/>
    <w:rsid w:val="008B4C51"/>
    <w:rsid w:val="008B6FAD"/>
    <w:rsid w:val="008D08C8"/>
    <w:rsid w:val="008F255E"/>
    <w:rsid w:val="009133EB"/>
    <w:rsid w:val="009219B3"/>
    <w:rsid w:val="00943891"/>
    <w:rsid w:val="00956F08"/>
    <w:rsid w:val="009575C8"/>
    <w:rsid w:val="00974B42"/>
    <w:rsid w:val="009B3C6D"/>
    <w:rsid w:val="009B61C4"/>
    <w:rsid w:val="009F768E"/>
    <w:rsid w:val="00A03ABA"/>
    <w:rsid w:val="00A57B3C"/>
    <w:rsid w:val="00A734E7"/>
    <w:rsid w:val="00A773F6"/>
    <w:rsid w:val="00AA69C4"/>
    <w:rsid w:val="00AC4332"/>
    <w:rsid w:val="00AE023F"/>
    <w:rsid w:val="00B003F5"/>
    <w:rsid w:val="00B00E31"/>
    <w:rsid w:val="00B17EBC"/>
    <w:rsid w:val="00B30018"/>
    <w:rsid w:val="00B3282B"/>
    <w:rsid w:val="00B503A8"/>
    <w:rsid w:val="00B55AF8"/>
    <w:rsid w:val="00B7080C"/>
    <w:rsid w:val="00B724D2"/>
    <w:rsid w:val="00B975F7"/>
    <w:rsid w:val="00BB2E71"/>
    <w:rsid w:val="00BC73A6"/>
    <w:rsid w:val="00BE6736"/>
    <w:rsid w:val="00BF21F1"/>
    <w:rsid w:val="00C17C80"/>
    <w:rsid w:val="00C222C8"/>
    <w:rsid w:val="00C43C09"/>
    <w:rsid w:val="00C51D2B"/>
    <w:rsid w:val="00CE3D2B"/>
    <w:rsid w:val="00CE4BAD"/>
    <w:rsid w:val="00D109F6"/>
    <w:rsid w:val="00D10CCC"/>
    <w:rsid w:val="00D20FB2"/>
    <w:rsid w:val="00D246FA"/>
    <w:rsid w:val="00D24F31"/>
    <w:rsid w:val="00D30E85"/>
    <w:rsid w:val="00D32473"/>
    <w:rsid w:val="00D32D9A"/>
    <w:rsid w:val="00D60025"/>
    <w:rsid w:val="00D7120D"/>
    <w:rsid w:val="00D95769"/>
    <w:rsid w:val="00DC1049"/>
    <w:rsid w:val="00DC5690"/>
    <w:rsid w:val="00DC57B8"/>
    <w:rsid w:val="00E044B1"/>
    <w:rsid w:val="00E0767F"/>
    <w:rsid w:val="00E13744"/>
    <w:rsid w:val="00E35380"/>
    <w:rsid w:val="00E4399D"/>
    <w:rsid w:val="00E55057"/>
    <w:rsid w:val="00E64AD9"/>
    <w:rsid w:val="00E66D74"/>
    <w:rsid w:val="00E6782A"/>
    <w:rsid w:val="00E71AF6"/>
    <w:rsid w:val="00E84443"/>
    <w:rsid w:val="00EB46F7"/>
    <w:rsid w:val="00EB4D0C"/>
    <w:rsid w:val="00EB79C9"/>
    <w:rsid w:val="00EE608E"/>
    <w:rsid w:val="00EE7238"/>
    <w:rsid w:val="00EF6CAD"/>
    <w:rsid w:val="00F012AA"/>
    <w:rsid w:val="00F57E3C"/>
    <w:rsid w:val="00F706F1"/>
    <w:rsid w:val="00F82420"/>
    <w:rsid w:val="00FC17EA"/>
    <w:rsid w:val="00FD1FAD"/>
    <w:rsid w:val="00FF2F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FDDEF8"/>
  <w15:docId w15:val="{73A1BEA8-0C9C-4C89-A9B1-C6CDBCE8DF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3C09"/>
    <w:pPr>
      <w:overflowPunct w:val="0"/>
      <w:autoSpaceDE w:val="0"/>
      <w:autoSpaceDN w:val="0"/>
      <w:adjustRightInd w:val="0"/>
      <w:jc w:val="both"/>
      <w:textAlignment w:val="baseline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qFormat/>
    <w:rsid w:val="00C43C09"/>
    <w:pPr>
      <w:numPr>
        <w:numId w:val="1"/>
      </w:numPr>
      <w:spacing w:before="40" w:after="40"/>
      <w:outlineLvl w:val="0"/>
    </w:pPr>
    <w:rPr>
      <w:rFonts w:ascii="Arial" w:hAnsi="Arial" w:cs="Arial"/>
      <w:b/>
      <w:sz w:val="26"/>
      <w:szCs w:val="26"/>
    </w:rPr>
  </w:style>
  <w:style w:type="paragraph" w:styleId="Heading2">
    <w:name w:val="heading 2"/>
    <w:basedOn w:val="Normal"/>
    <w:next w:val="Normal"/>
    <w:link w:val="Heading2Char"/>
    <w:qFormat/>
    <w:rsid w:val="00C43C09"/>
    <w:pPr>
      <w:numPr>
        <w:ilvl w:val="1"/>
        <w:numId w:val="1"/>
      </w:numPr>
      <w:overflowPunct/>
      <w:autoSpaceDE/>
      <w:autoSpaceDN/>
      <w:adjustRightInd/>
      <w:textAlignment w:val="auto"/>
      <w:outlineLvl w:val="1"/>
    </w:pPr>
    <w:rPr>
      <w:rFonts w:ascii="Arial" w:hAnsi="Arial" w:cs="Arial"/>
      <w:b/>
      <w:sz w:val="22"/>
    </w:rPr>
  </w:style>
  <w:style w:type="paragraph" w:styleId="Heading3">
    <w:name w:val="heading 3"/>
    <w:basedOn w:val="Normal"/>
    <w:next w:val="Normal"/>
    <w:link w:val="Heading3Char"/>
    <w:qFormat/>
    <w:rsid w:val="00C43C09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C43C09"/>
    <w:rPr>
      <w:rFonts w:ascii="Arial" w:eastAsia="Times New Roman" w:hAnsi="Arial" w:cs="Arial"/>
      <w:b/>
      <w:sz w:val="26"/>
      <w:szCs w:val="26"/>
      <w:lang w:val="en-GB"/>
    </w:rPr>
  </w:style>
  <w:style w:type="character" w:customStyle="1" w:styleId="Heading2Char">
    <w:name w:val="Heading 2 Char"/>
    <w:basedOn w:val="DefaultParagraphFont"/>
    <w:link w:val="Heading2"/>
    <w:rsid w:val="00C43C09"/>
    <w:rPr>
      <w:rFonts w:ascii="Arial" w:eastAsia="Times New Roman" w:hAnsi="Arial" w:cs="Arial"/>
      <w:b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rsid w:val="00C43C09"/>
    <w:rPr>
      <w:rFonts w:ascii="Cambria" w:eastAsia="Times New Roman" w:hAnsi="Cambria" w:cs="Times New Roman"/>
      <w:b/>
      <w:bCs/>
      <w:sz w:val="26"/>
      <w:szCs w:val="26"/>
      <w:lang w:val="en-GB"/>
    </w:rPr>
  </w:style>
  <w:style w:type="paragraph" w:styleId="BodyText">
    <w:name w:val="Body Text"/>
    <w:basedOn w:val="Normal"/>
    <w:link w:val="BodyTextChar"/>
    <w:semiHidden/>
    <w:rsid w:val="00C43C09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C43C09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BodyTextIndent">
    <w:name w:val="Body Text Indent"/>
    <w:basedOn w:val="Normal"/>
    <w:link w:val="BodyTextIndentChar"/>
    <w:uiPriority w:val="99"/>
    <w:unhideWhenUsed/>
    <w:rsid w:val="00C43C09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C43C09"/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ullets1">
    <w:name w:val="Bullets 1"/>
    <w:basedOn w:val="Normal"/>
    <w:rsid w:val="00C43C09"/>
    <w:pPr>
      <w:keepLines/>
      <w:numPr>
        <w:numId w:val="2"/>
      </w:numPr>
      <w:suppressLineNumbers/>
      <w:suppressAutoHyphens/>
      <w:overflowPunct/>
      <w:autoSpaceDE/>
      <w:autoSpaceDN/>
      <w:adjustRightInd/>
      <w:spacing w:after="200"/>
      <w:textAlignment w:val="auto"/>
    </w:pPr>
    <w:rPr>
      <w:snapToGrid w:val="0"/>
      <w:szCs w:val="20"/>
      <w:lang w:val="en-AU"/>
    </w:rPr>
  </w:style>
  <w:style w:type="paragraph" w:customStyle="1" w:styleId="Bullets2">
    <w:name w:val="Bullets 2"/>
    <w:basedOn w:val="Bullets1"/>
    <w:rsid w:val="00C43C09"/>
    <w:pPr>
      <w:numPr>
        <w:numId w:val="8"/>
      </w:numPr>
      <w:tabs>
        <w:tab w:val="num" w:pos="1440"/>
      </w:tabs>
    </w:pPr>
  </w:style>
  <w:style w:type="paragraph" w:styleId="Subtitle">
    <w:name w:val="Subtitle"/>
    <w:basedOn w:val="Normal"/>
    <w:link w:val="SubtitleChar"/>
    <w:qFormat/>
    <w:rsid w:val="00873B0D"/>
    <w:pPr>
      <w:overflowPunct/>
      <w:autoSpaceDE/>
      <w:autoSpaceDN/>
      <w:adjustRightInd/>
      <w:jc w:val="left"/>
      <w:textAlignment w:val="auto"/>
    </w:pPr>
    <w:rPr>
      <w:rFonts w:ascii="Arial" w:hAnsi="Arial"/>
      <w:szCs w:val="20"/>
      <w:u w:val="single"/>
      <w:lang w:val="en-AU"/>
    </w:rPr>
  </w:style>
  <w:style w:type="character" w:customStyle="1" w:styleId="SubtitleChar">
    <w:name w:val="Subtitle Char"/>
    <w:basedOn w:val="DefaultParagraphFont"/>
    <w:link w:val="Subtitle"/>
    <w:rsid w:val="00873B0D"/>
    <w:rPr>
      <w:rFonts w:ascii="Arial" w:eastAsia="Times New Roman" w:hAnsi="Arial" w:cs="Times New Roman"/>
      <w:sz w:val="24"/>
      <w:szCs w:val="20"/>
      <w:u w:val="single"/>
    </w:rPr>
  </w:style>
  <w:style w:type="paragraph" w:styleId="Header">
    <w:name w:val="header"/>
    <w:basedOn w:val="Normal"/>
    <w:link w:val="HeaderChar"/>
    <w:uiPriority w:val="99"/>
    <w:unhideWhenUsed/>
    <w:rsid w:val="00A03AB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03ABA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A03AB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03ABA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7C8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7C80"/>
    <w:rPr>
      <w:rFonts w:ascii="Tahoma" w:eastAsia="Times New Roman" w:hAnsi="Tahoma" w:cs="Tahoma"/>
      <w:sz w:val="16"/>
      <w:szCs w:val="16"/>
      <w:lang w:val="en-GB"/>
    </w:rPr>
  </w:style>
  <w:style w:type="character" w:styleId="Hyperlink">
    <w:name w:val="Hyperlink"/>
    <w:basedOn w:val="DefaultParagraphFont"/>
    <w:uiPriority w:val="99"/>
    <w:unhideWhenUsed/>
    <w:rsid w:val="00B17EBC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2B5365"/>
    <w:rPr>
      <w:rFonts w:ascii="Times New Roman" w:eastAsia="Times New Roman" w:hAnsi="Times New Roman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16</Words>
  <Characters>9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AGING UNACCEPTABLE/UNSATISFACTORY PERFORMANCE FLOWCHART</dc:title>
  <dc:creator>Workwise Advisory Services</dc:creator>
  <cp:lastModifiedBy>Melanie Maré</cp:lastModifiedBy>
  <cp:revision>13</cp:revision>
  <cp:lastPrinted>2017-01-06T05:35:00Z</cp:lastPrinted>
  <dcterms:created xsi:type="dcterms:W3CDTF">2021-10-20T08:17:00Z</dcterms:created>
  <dcterms:modified xsi:type="dcterms:W3CDTF">2021-10-29T07:39:00Z</dcterms:modified>
</cp:coreProperties>
</file>